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C45B3D4" w14:textId="7F5F9E1A" w:rsidR="00E823EB" w:rsidRPr="006360DD" w:rsidRDefault="00E823EB" w:rsidP="00E823EB">
      <w:pPr>
        <w:jc w:val="both"/>
        <w:rPr>
          <w:rFonts w:ascii="Times New Roman" w:hAnsi="Times New Roman" w:cs="Times New Roman"/>
          <w:b/>
        </w:rPr>
      </w:pPr>
      <w:r w:rsidRPr="006360DD">
        <w:rPr>
          <w:rFonts w:ascii="Times New Roman" w:hAnsi="Times New Roman" w:cs="Times New Roman"/>
          <w:b/>
        </w:rPr>
        <w:t>ANEXO II – Pontuação do</w:t>
      </w:r>
      <w:r w:rsidR="004E4DBA">
        <w:rPr>
          <w:rFonts w:ascii="Times New Roman" w:hAnsi="Times New Roman" w:cs="Times New Roman"/>
          <w:b/>
        </w:rPr>
        <w:t>s</w:t>
      </w:r>
      <w:r w:rsidRPr="006360DD">
        <w:rPr>
          <w:rFonts w:ascii="Times New Roman" w:hAnsi="Times New Roman" w:cs="Times New Roman"/>
          <w:b/>
        </w:rPr>
        <w:t xml:space="preserve"> currículo</w:t>
      </w:r>
      <w:r w:rsidR="004E4DBA">
        <w:rPr>
          <w:rFonts w:ascii="Times New Roman" w:hAnsi="Times New Roman" w:cs="Times New Roman"/>
          <w:b/>
        </w:rPr>
        <w:t>s</w:t>
      </w:r>
      <w:r w:rsidRPr="006360DD">
        <w:rPr>
          <w:rFonts w:ascii="Times New Roman" w:hAnsi="Times New Roman" w:cs="Times New Roman"/>
          <w:b/>
        </w:rPr>
        <w:t xml:space="preserve"> dos candidatos </w:t>
      </w:r>
      <w:r w:rsidR="004E4DBA">
        <w:rPr>
          <w:rFonts w:ascii="Times New Roman" w:hAnsi="Times New Roman" w:cs="Times New Roman"/>
          <w:b/>
        </w:rPr>
        <w:t xml:space="preserve">e dos supervisores </w:t>
      </w:r>
      <w:r w:rsidR="001E1BFD">
        <w:rPr>
          <w:rFonts w:ascii="Times New Roman" w:hAnsi="Times New Roman" w:cs="Times New Roman"/>
          <w:b/>
        </w:rPr>
        <w:t>à</w:t>
      </w:r>
      <w:r w:rsidRPr="006360DD">
        <w:rPr>
          <w:rFonts w:ascii="Times New Roman" w:hAnsi="Times New Roman" w:cs="Times New Roman"/>
          <w:b/>
        </w:rPr>
        <w:t xml:space="preserve"> Bolsa de PNPD – Programa de </w:t>
      </w:r>
      <w:r w:rsidR="00F5200C" w:rsidRPr="006360DD">
        <w:rPr>
          <w:rFonts w:ascii="Times New Roman" w:hAnsi="Times New Roman" w:cs="Times New Roman"/>
          <w:b/>
        </w:rPr>
        <w:t>P</w:t>
      </w:r>
      <w:bookmarkStart w:id="0" w:name="_GoBack"/>
      <w:bookmarkEnd w:id="0"/>
      <w:r w:rsidR="00F5200C" w:rsidRPr="006360DD">
        <w:rPr>
          <w:rFonts w:ascii="Times New Roman" w:hAnsi="Times New Roman" w:cs="Times New Roman"/>
          <w:b/>
        </w:rPr>
        <w:t>ós</w:t>
      </w:r>
      <w:r w:rsidR="00F5200C">
        <w:rPr>
          <w:rFonts w:ascii="Times New Roman" w:hAnsi="Times New Roman" w:cs="Times New Roman"/>
          <w:b/>
        </w:rPr>
        <w:t>-</w:t>
      </w:r>
      <w:r w:rsidR="00F5200C" w:rsidRPr="006360DD">
        <w:rPr>
          <w:rFonts w:ascii="Times New Roman" w:hAnsi="Times New Roman" w:cs="Times New Roman"/>
          <w:b/>
        </w:rPr>
        <w:t>Graduação</w:t>
      </w:r>
      <w:r w:rsidRPr="006360DD">
        <w:rPr>
          <w:rFonts w:ascii="Times New Roman" w:hAnsi="Times New Roman" w:cs="Times New Roman"/>
          <w:b/>
        </w:rPr>
        <w:t xml:space="preserve"> em Ciência</w:t>
      </w:r>
      <w:r w:rsidR="00457990">
        <w:rPr>
          <w:rFonts w:ascii="Times New Roman" w:hAnsi="Times New Roman" w:cs="Times New Roman"/>
          <w:b/>
        </w:rPr>
        <w:t>s dos</w:t>
      </w:r>
      <w:r w:rsidRPr="006360DD">
        <w:rPr>
          <w:rFonts w:ascii="Times New Roman" w:hAnsi="Times New Roman" w:cs="Times New Roman"/>
          <w:b/>
        </w:rPr>
        <w:t xml:space="preserve"> Alimentos – UFSC</w:t>
      </w:r>
    </w:p>
    <w:p w14:paraId="01EB1E75" w14:textId="681DF466" w:rsidR="006B6855" w:rsidRDefault="00A8432D" w:rsidP="00E823EB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7</w:t>
      </w:r>
      <w:r w:rsidR="006B6855">
        <w:rPr>
          <w:rFonts w:ascii="Times New Roman" w:hAnsi="Times New Roman" w:cs="Times New Roman"/>
        </w:rPr>
        <w:t>0% pontuação do CV do candidato e 30% pontuação do CV do supervisor</w:t>
      </w:r>
    </w:p>
    <w:p w14:paraId="09109659" w14:textId="3D3DCF55" w:rsidR="00E823EB" w:rsidRPr="00E823EB" w:rsidRDefault="00E823EB" w:rsidP="00E823EB">
      <w:pPr>
        <w:jc w:val="both"/>
        <w:rPr>
          <w:rFonts w:ascii="Times New Roman" w:hAnsi="Times New Roman" w:cs="Times New Roman"/>
        </w:rPr>
      </w:pPr>
      <w:r w:rsidRPr="00E823EB">
        <w:rPr>
          <w:rFonts w:ascii="Times New Roman" w:hAnsi="Times New Roman" w:cs="Times New Roman"/>
        </w:rPr>
        <w:t xml:space="preserve">(CONSIDERAR APENAS A PRODUÇÃO DOS ÚLTIMOS </w:t>
      </w:r>
      <w:r w:rsidR="00F955D0">
        <w:rPr>
          <w:rFonts w:ascii="Times New Roman" w:hAnsi="Times New Roman" w:cs="Times New Roman"/>
        </w:rPr>
        <w:t>3</w:t>
      </w:r>
      <w:r w:rsidRPr="00E823EB">
        <w:rPr>
          <w:rFonts w:ascii="Times New Roman" w:hAnsi="Times New Roman" w:cs="Times New Roman"/>
        </w:rPr>
        <w:t xml:space="preserve"> ANOS,</w:t>
      </w:r>
      <w:r w:rsidR="00F955D0">
        <w:rPr>
          <w:rFonts w:ascii="Times New Roman" w:hAnsi="Times New Roman" w:cs="Times New Roman"/>
        </w:rPr>
        <w:t xml:space="preserve"> MAIS A FRAÇÃO DO ANO CORRENTE</w:t>
      </w:r>
      <w:r w:rsidRPr="00E823EB">
        <w:rPr>
          <w:rFonts w:ascii="Times New Roman" w:hAnsi="Times New Roman" w:cs="Times New Roman"/>
        </w:rPr>
        <w:t>)</w:t>
      </w:r>
    </w:p>
    <w:p w14:paraId="5C648F00" w14:textId="5968FA01" w:rsidR="00E823EB" w:rsidRPr="00E823EB" w:rsidRDefault="00E823EB" w:rsidP="00E823EB">
      <w:pPr>
        <w:jc w:val="both"/>
        <w:rPr>
          <w:rFonts w:ascii="Times New Roman" w:hAnsi="Times New Roman" w:cs="Times New Roman"/>
        </w:rPr>
      </w:pPr>
      <w:r w:rsidRPr="00E823EB">
        <w:rPr>
          <w:rFonts w:ascii="Times New Roman" w:hAnsi="Times New Roman" w:cs="Times New Roman"/>
        </w:rPr>
        <w:t xml:space="preserve">Nome </w:t>
      </w:r>
      <w:proofErr w:type="gramStart"/>
      <w:r w:rsidRPr="00E823EB">
        <w:rPr>
          <w:rFonts w:ascii="Times New Roman" w:hAnsi="Times New Roman" w:cs="Times New Roman"/>
        </w:rPr>
        <w:t>do</w:t>
      </w:r>
      <w:r w:rsidR="006B7C32">
        <w:rPr>
          <w:rFonts w:ascii="Times New Roman" w:hAnsi="Times New Roman" w:cs="Times New Roman"/>
        </w:rPr>
        <w:t>(</w:t>
      </w:r>
      <w:proofErr w:type="gramEnd"/>
      <w:r w:rsidR="006B7C32">
        <w:rPr>
          <w:rFonts w:ascii="Times New Roman" w:hAnsi="Times New Roman" w:cs="Times New Roman"/>
        </w:rPr>
        <w:t>a)</w:t>
      </w:r>
      <w:r w:rsidRPr="00E823EB">
        <w:rPr>
          <w:rFonts w:ascii="Times New Roman" w:hAnsi="Times New Roman" w:cs="Times New Roman"/>
        </w:rPr>
        <w:t xml:space="preserve"> Candidato</w:t>
      </w:r>
      <w:r w:rsidR="006360DD">
        <w:rPr>
          <w:rFonts w:ascii="Times New Roman" w:hAnsi="Times New Roman" w:cs="Times New Roman"/>
        </w:rPr>
        <w:t>(a)</w:t>
      </w:r>
      <w:r w:rsidRPr="00E823EB">
        <w:rPr>
          <w:rFonts w:ascii="Times New Roman" w:hAnsi="Times New Roman" w:cs="Times New Roman"/>
        </w:rPr>
        <w:t>: .................................................................................................</w:t>
      </w:r>
    </w:p>
    <w:p w14:paraId="18CED575" w14:textId="652B2E8A" w:rsidR="00E823EB" w:rsidRPr="00B329F0" w:rsidRDefault="00E823EB" w:rsidP="00E823EB">
      <w:pPr>
        <w:jc w:val="both"/>
        <w:rPr>
          <w:rFonts w:ascii="Times New Roman" w:hAnsi="Times New Roman" w:cs="Times New Roman"/>
          <w:b/>
        </w:rPr>
      </w:pPr>
      <w:r w:rsidRPr="00E823EB">
        <w:rPr>
          <w:rFonts w:ascii="Times New Roman" w:hAnsi="Times New Roman" w:cs="Times New Roman"/>
          <w:b/>
        </w:rPr>
        <w:t xml:space="preserve">1 </w:t>
      </w:r>
      <w:r w:rsidRPr="00B329F0">
        <w:rPr>
          <w:rFonts w:ascii="Times New Roman" w:hAnsi="Times New Roman" w:cs="Times New Roman"/>
          <w:b/>
        </w:rPr>
        <w:t>PRODUÇÃO INTELECTUAL</w:t>
      </w:r>
      <w:r w:rsidR="00152B18">
        <w:rPr>
          <w:rFonts w:ascii="Times New Roman" w:hAnsi="Times New Roman" w:cs="Times New Roman"/>
          <w:b/>
        </w:rPr>
        <w:t xml:space="preserve"> (Lattes atualizado)</w:t>
      </w:r>
    </w:p>
    <w:tbl>
      <w:tblPr>
        <w:tblStyle w:val="Tabelacomgrade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098"/>
        <w:gridCol w:w="1927"/>
        <w:gridCol w:w="1921"/>
        <w:gridCol w:w="992"/>
        <w:gridCol w:w="851"/>
        <w:gridCol w:w="1116"/>
      </w:tblGrid>
      <w:tr w:rsidR="00080F80" w:rsidRPr="00E823EB" w14:paraId="36693A64" w14:textId="77777777" w:rsidTr="00080F80">
        <w:trPr>
          <w:cantSplit/>
          <w:trHeight w:val="2685"/>
          <w:jc w:val="center"/>
        </w:trPr>
        <w:tc>
          <w:tcPr>
            <w:tcW w:w="1098" w:type="dxa"/>
          </w:tcPr>
          <w:p w14:paraId="51DFB6E7" w14:textId="77777777" w:rsidR="00080F80" w:rsidRPr="00E823EB" w:rsidRDefault="00080F80" w:rsidP="00E823EB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E823EB">
              <w:rPr>
                <w:rFonts w:ascii="Times New Roman" w:hAnsi="Times New Roman" w:cs="Times New Roman"/>
                <w:b/>
              </w:rPr>
              <w:t>Item</w:t>
            </w:r>
          </w:p>
        </w:tc>
        <w:tc>
          <w:tcPr>
            <w:tcW w:w="1927" w:type="dxa"/>
          </w:tcPr>
          <w:p w14:paraId="4C5627DF" w14:textId="77777777" w:rsidR="00080F80" w:rsidRDefault="00080F80" w:rsidP="00E823EB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E823EB">
              <w:rPr>
                <w:rFonts w:ascii="Times New Roman" w:hAnsi="Times New Roman" w:cs="Times New Roman"/>
                <w:b/>
              </w:rPr>
              <w:t>Critérios/Quesitos</w:t>
            </w:r>
          </w:p>
          <w:p w14:paraId="6A23F33B" w14:textId="2D36C88B" w:rsidR="00080F80" w:rsidRDefault="00080F80" w:rsidP="00A377D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u w:val="single"/>
              </w:rPr>
            </w:pPr>
            <w:r w:rsidRPr="00A377D8">
              <w:rPr>
                <w:rFonts w:ascii="Times New Roman" w:hAnsi="Times New Roman" w:cs="Times New Roman"/>
                <w:b/>
                <w:u w:val="single"/>
              </w:rPr>
              <w:t>ARTIGOS NO QUAL O CANDIDATO NÃO FOR O PRIMEIRO AUTOR</w:t>
            </w:r>
            <w:r>
              <w:rPr>
                <w:rFonts w:ascii="Times New Roman" w:hAnsi="Times New Roman" w:cs="Times New Roman"/>
                <w:b/>
                <w:u w:val="single"/>
              </w:rPr>
              <w:t>,</w:t>
            </w:r>
            <w:r w:rsidRPr="00A377D8">
              <w:rPr>
                <w:rFonts w:ascii="Times New Roman" w:hAnsi="Times New Roman" w:cs="Times New Roman"/>
                <w:b/>
                <w:u w:val="single"/>
              </w:rPr>
              <w:t xml:space="preserve"> A PONTUAÇÃO DEVE SER DIVIDIDA PELA METADE.</w:t>
            </w:r>
          </w:p>
          <w:p w14:paraId="0E78AE1D" w14:textId="66F5434E" w:rsidR="00080F80" w:rsidRPr="00A377D8" w:rsidRDefault="00080F80" w:rsidP="00A377D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10"/>
                <w:u w:val="single"/>
              </w:rPr>
            </w:pPr>
          </w:p>
        </w:tc>
        <w:tc>
          <w:tcPr>
            <w:tcW w:w="1921" w:type="dxa"/>
            <w:textDirection w:val="tbRl"/>
          </w:tcPr>
          <w:p w14:paraId="46BC3B1E" w14:textId="77777777" w:rsidR="00080F80" w:rsidRPr="00E823EB" w:rsidRDefault="00080F80" w:rsidP="00E823EB">
            <w:pPr>
              <w:ind w:left="113" w:right="113"/>
              <w:jc w:val="center"/>
              <w:rPr>
                <w:rFonts w:ascii="Times New Roman" w:hAnsi="Times New Roman" w:cs="Times New Roman"/>
                <w:b/>
              </w:rPr>
            </w:pPr>
            <w:r w:rsidRPr="00E823EB">
              <w:rPr>
                <w:rFonts w:ascii="Times New Roman" w:hAnsi="Times New Roman" w:cs="Times New Roman"/>
                <w:b/>
              </w:rPr>
              <w:t>Pontuação (a)</w:t>
            </w:r>
          </w:p>
        </w:tc>
        <w:tc>
          <w:tcPr>
            <w:tcW w:w="992" w:type="dxa"/>
            <w:textDirection w:val="tbRl"/>
          </w:tcPr>
          <w:p w14:paraId="3E34CAA9" w14:textId="77777777" w:rsidR="00080F80" w:rsidRPr="00E823EB" w:rsidRDefault="00080F80" w:rsidP="00E823EB">
            <w:pPr>
              <w:ind w:left="113" w:right="113"/>
              <w:jc w:val="center"/>
              <w:rPr>
                <w:rFonts w:ascii="Times New Roman" w:hAnsi="Times New Roman" w:cs="Times New Roman"/>
                <w:b/>
              </w:rPr>
            </w:pPr>
            <w:r w:rsidRPr="00E823EB">
              <w:rPr>
                <w:rFonts w:ascii="Times New Roman" w:hAnsi="Times New Roman" w:cs="Times New Roman"/>
                <w:b/>
              </w:rPr>
              <w:t>Quantidade de ocorrência (b)</w:t>
            </w:r>
          </w:p>
        </w:tc>
        <w:tc>
          <w:tcPr>
            <w:tcW w:w="851" w:type="dxa"/>
            <w:textDirection w:val="tbRl"/>
          </w:tcPr>
          <w:p w14:paraId="0A4F8A4B" w14:textId="77777777" w:rsidR="00080F80" w:rsidRPr="00E823EB" w:rsidRDefault="00080F80" w:rsidP="00E823EB">
            <w:pPr>
              <w:ind w:left="113" w:right="113"/>
              <w:jc w:val="center"/>
              <w:rPr>
                <w:rFonts w:ascii="Times New Roman" w:hAnsi="Times New Roman" w:cs="Times New Roman"/>
                <w:b/>
              </w:rPr>
            </w:pPr>
            <w:r w:rsidRPr="00E823EB">
              <w:rPr>
                <w:rFonts w:ascii="Times New Roman" w:hAnsi="Times New Roman" w:cs="Times New Roman"/>
                <w:b/>
              </w:rPr>
              <w:t>Total (a) x (b)</w:t>
            </w:r>
          </w:p>
        </w:tc>
        <w:tc>
          <w:tcPr>
            <w:tcW w:w="1116" w:type="dxa"/>
            <w:textDirection w:val="tbRl"/>
          </w:tcPr>
          <w:p w14:paraId="46A80233" w14:textId="3F09AC75" w:rsidR="00080F80" w:rsidRPr="00E823EB" w:rsidRDefault="00080F80" w:rsidP="00E823EB">
            <w:pPr>
              <w:ind w:left="113" w:right="113"/>
              <w:jc w:val="center"/>
              <w:rPr>
                <w:rFonts w:ascii="Times New Roman" w:hAnsi="Times New Roman" w:cs="Times New Roman"/>
                <w:b/>
              </w:rPr>
            </w:pPr>
            <w:r w:rsidRPr="00E823EB">
              <w:rPr>
                <w:rFonts w:ascii="Times New Roman" w:hAnsi="Times New Roman" w:cs="Times New Roman"/>
                <w:b/>
              </w:rPr>
              <w:t>Pontuação do candidato</w:t>
            </w:r>
          </w:p>
        </w:tc>
      </w:tr>
      <w:tr w:rsidR="00E823EB" w:rsidRPr="00E823EB" w14:paraId="50CB3AE9" w14:textId="77777777" w:rsidTr="00B329F0">
        <w:trPr>
          <w:jc w:val="center"/>
        </w:trPr>
        <w:tc>
          <w:tcPr>
            <w:tcW w:w="1098" w:type="dxa"/>
          </w:tcPr>
          <w:p w14:paraId="7DF1DC53" w14:textId="77777777" w:rsidR="00E823EB" w:rsidRPr="00E823EB" w:rsidRDefault="00FF5A36" w:rsidP="00FF5A36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6807" w:type="dxa"/>
            <w:gridSpan w:val="5"/>
          </w:tcPr>
          <w:p w14:paraId="429E5FBA" w14:textId="3FBA4A59" w:rsidR="00E823EB" w:rsidRPr="00E823EB" w:rsidRDefault="00E823EB" w:rsidP="00A377D8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Artigos publicados ou aceitos para publicação na área</w:t>
            </w:r>
            <w:r w:rsidR="00A377D8" w:rsidRPr="00A377D8">
              <w:rPr>
                <w:rFonts w:ascii="Times New Roman" w:hAnsi="Times New Roman" w:cs="Times New Roman"/>
                <w:b/>
                <w:vertAlign w:val="superscript"/>
              </w:rPr>
              <w:t>#</w:t>
            </w:r>
            <w:r>
              <w:rPr>
                <w:rFonts w:ascii="Times New Roman" w:hAnsi="Times New Roman" w:cs="Times New Roman"/>
                <w:b/>
              </w:rPr>
              <w:t xml:space="preserve"> (utilizar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Qualis</w:t>
            </w:r>
            <w:proofErr w:type="spellEnd"/>
            <w:r>
              <w:rPr>
                <w:rFonts w:ascii="Times New Roman" w:hAnsi="Times New Roman" w:cs="Times New Roman"/>
                <w:b/>
              </w:rPr>
              <w:t>/ CAPES/Ciência de Alimentos</w:t>
            </w:r>
            <w:r w:rsidR="00614C08" w:rsidRPr="00A377D8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  <w:r w:rsidR="00614C08">
              <w:rPr>
                <w:rFonts w:ascii="Times New Roman" w:hAnsi="Times New Roman" w:cs="Times New Roman"/>
                <w:b/>
              </w:rPr>
              <w:t>)</w:t>
            </w:r>
          </w:p>
        </w:tc>
      </w:tr>
      <w:tr w:rsidR="00080F80" w:rsidRPr="00E823EB" w14:paraId="65A31A27" w14:textId="77777777" w:rsidTr="00080F80">
        <w:trPr>
          <w:jc w:val="center"/>
        </w:trPr>
        <w:tc>
          <w:tcPr>
            <w:tcW w:w="1098" w:type="dxa"/>
          </w:tcPr>
          <w:p w14:paraId="1F9FDC68" w14:textId="77777777" w:rsidR="00080F80" w:rsidRPr="00E823EB" w:rsidRDefault="00080F80" w:rsidP="00E823EB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927" w:type="dxa"/>
          </w:tcPr>
          <w:p w14:paraId="52D73A80" w14:textId="77777777" w:rsidR="00080F80" w:rsidRPr="00E823EB" w:rsidRDefault="00080F80" w:rsidP="00E823EB">
            <w:pPr>
              <w:jc w:val="both"/>
              <w:rPr>
                <w:rFonts w:ascii="Times New Roman" w:hAnsi="Times New Roman" w:cs="Times New Roman"/>
                <w:b/>
              </w:rPr>
            </w:pPr>
            <w:proofErr w:type="spellStart"/>
            <w:r>
              <w:rPr>
                <w:rFonts w:ascii="Times New Roman" w:hAnsi="Times New Roman" w:cs="Times New Roman"/>
                <w:b/>
              </w:rPr>
              <w:t>Qualis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A1</w:t>
            </w:r>
          </w:p>
        </w:tc>
        <w:tc>
          <w:tcPr>
            <w:tcW w:w="1921" w:type="dxa"/>
          </w:tcPr>
          <w:p w14:paraId="25EC2D99" w14:textId="77777777" w:rsidR="00080F80" w:rsidRPr="00E823EB" w:rsidRDefault="00080F80" w:rsidP="00E823EB">
            <w:pPr>
              <w:jc w:val="center"/>
              <w:rPr>
                <w:rFonts w:ascii="Times New Roman" w:hAnsi="Times New Roman" w:cs="Times New Roman"/>
              </w:rPr>
            </w:pPr>
            <w:r w:rsidRPr="00E823EB">
              <w:rPr>
                <w:rFonts w:ascii="Times New Roman" w:hAnsi="Times New Roman" w:cs="Times New Roman"/>
              </w:rPr>
              <w:t>60 pontos/artigo</w:t>
            </w:r>
          </w:p>
        </w:tc>
        <w:tc>
          <w:tcPr>
            <w:tcW w:w="992" w:type="dxa"/>
          </w:tcPr>
          <w:p w14:paraId="709E0C0A" w14:textId="77777777" w:rsidR="00080F80" w:rsidRPr="00E823EB" w:rsidRDefault="00080F80" w:rsidP="00E823EB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51" w:type="dxa"/>
          </w:tcPr>
          <w:p w14:paraId="7A40C414" w14:textId="77777777" w:rsidR="00080F80" w:rsidRPr="00E823EB" w:rsidRDefault="00080F80" w:rsidP="00E823EB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6" w:type="dxa"/>
          </w:tcPr>
          <w:p w14:paraId="5A8CC65F" w14:textId="3475A6E9" w:rsidR="00080F80" w:rsidRPr="00E823EB" w:rsidRDefault="00080F80" w:rsidP="00E823EB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</w:tr>
      <w:tr w:rsidR="00080F80" w:rsidRPr="00E823EB" w14:paraId="001FA846" w14:textId="77777777" w:rsidTr="00080F80">
        <w:trPr>
          <w:jc w:val="center"/>
        </w:trPr>
        <w:tc>
          <w:tcPr>
            <w:tcW w:w="1098" w:type="dxa"/>
          </w:tcPr>
          <w:p w14:paraId="3D2F3CBC" w14:textId="77777777" w:rsidR="00080F80" w:rsidRPr="00E823EB" w:rsidRDefault="00080F80" w:rsidP="00E823EB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927" w:type="dxa"/>
          </w:tcPr>
          <w:p w14:paraId="5839C7B8" w14:textId="77777777" w:rsidR="00080F80" w:rsidRPr="00E823EB" w:rsidRDefault="00080F80" w:rsidP="00E823EB">
            <w:pPr>
              <w:jc w:val="both"/>
              <w:rPr>
                <w:rFonts w:ascii="Times New Roman" w:hAnsi="Times New Roman" w:cs="Times New Roman"/>
                <w:b/>
              </w:rPr>
            </w:pPr>
            <w:proofErr w:type="spellStart"/>
            <w:r>
              <w:rPr>
                <w:rFonts w:ascii="Times New Roman" w:hAnsi="Times New Roman" w:cs="Times New Roman"/>
                <w:b/>
              </w:rPr>
              <w:t>Qualis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A2</w:t>
            </w:r>
          </w:p>
        </w:tc>
        <w:tc>
          <w:tcPr>
            <w:tcW w:w="1921" w:type="dxa"/>
          </w:tcPr>
          <w:p w14:paraId="3BAFCC5D" w14:textId="77777777" w:rsidR="00080F80" w:rsidRPr="00E823EB" w:rsidRDefault="00080F80" w:rsidP="00E823E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5</w:t>
            </w:r>
            <w:r w:rsidRPr="00E823EB">
              <w:rPr>
                <w:rFonts w:ascii="Times New Roman" w:hAnsi="Times New Roman" w:cs="Times New Roman"/>
              </w:rPr>
              <w:t xml:space="preserve"> pontos/artigo</w:t>
            </w:r>
          </w:p>
        </w:tc>
        <w:tc>
          <w:tcPr>
            <w:tcW w:w="992" w:type="dxa"/>
          </w:tcPr>
          <w:p w14:paraId="623FE28D" w14:textId="77777777" w:rsidR="00080F80" w:rsidRPr="00E823EB" w:rsidRDefault="00080F80" w:rsidP="00E823EB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51" w:type="dxa"/>
          </w:tcPr>
          <w:p w14:paraId="47E32219" w14:textId="77777777" w:rsidR="00080F80" w:rsidRPr="00E823EB" w:rsidRDefault="00080F80" w:rsidP="00E823EB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6" w:type="dxa"/>
          </w:tcPr>
          <w:p w14:paraId="6878DF69" w14:textId="2090FE8E" w:rsidR="00080F80" w:rsidRPr="00E823EB" w:rsidRDefault="00080F80" w:rsidP="00E823EB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</w:tr>
      <w:tr w:rsidR="00080F80" w:rsidRPr="00E823EB" w14:paraId="71E0BB7B" w14:textId="77777777" w:rsidTr="00080F80">
        <w:trPr>
          <w:jc w:val="center"/>
        </w:trPr>
        <w:tc>
          <w:tcPr>
            <w:tcW w:w="1098" w:type="dxa"/>
          </w:tcPr>
          <w:p w14:paraId="598732D6" w14:textId="77777777" w:rsidR="00080F80" w:rsidRPr="00E823EB" w:rsidRDefault="00080F80" w:rsidP="00E823EB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927" w:type="dxa"/>
          </w:tcPr>
          <w:p w14:paraId="32B6186E" w14:textId="77777777" w:rsidR="00080F80" w:rsidRPr="00E823EB" w:rsidRDefault="00080F80" w:rsidP="00E823EB">
            <w:pPr>
              <w:jc w:val="both"/>
              <w:rPr>
                <w:rFonts w:ascii="Times New Roman" w:hAnsi="Times New Roman" w:cs="Times New Roman"/>
                <w:b/>
              </w:rPr>
            </w:pPr>
            <w:proofErr w:type="spellStart"/>
            <w:r>
              <w:rPr>
                <w:rFonts w:ascii="Times New Roman" w:hAnsi="Times New Roman" w:cs="Times New Roman"/>
                <w:b/>
              </w:rPr>
              <w:t>Qualis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B1</w:t>
            </w:r>
          </w:p>
        </w:tc>
        <w:tc>
          <w:tcPr>
            <w:tcW w:w="1921" w:type="dxa"/>
          </w:tcPr>
          <w:p w14:paraId="0ED41047" w14:textId="77777777" w:rsidR="00080F80" w:rsidRPr="00E823EB" w:rsidRDefault="00080F80" w:rsidP="00E823E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  <w:r w:rsidRPr="00E823EB">
              <w:rPr>
                <w:rFonts w:ascii="Times New Roman" w:hAnsi="Times New Roman" w:cs="Times New Roman"/>
              </w:rPr>
              <w:t>0 pontos/artigo</w:t>
            </w:r>
          </w:p>
        </w:tc>
        <w:tc>
          <w:tcPr>
            <w:tcW w:w="992" w:type="dxa"/>
          </w:tcPr>
          <w:p w14:paraId="78811EE0" w14:textId="77777777" w:rsidR="00080F80" w:rsidRPr="00E823EB" w:rsidRDefault="00080F80" w:rsidP="00E823EB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51" w:type="dxa"/>
          </w:tcPr>
          <w:p w14:paraId="0C8A623A" w14:textId="77777777" w:rsidR="00080F80" w:rsidRPr="00E823EB" w:rsidRDefault="00080F80" w:rsidP="00E823EB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6" w:type="dxa"/>
          </w:tcPr>
          <w:p w14:paraId="3FE290FB" w14:textId="7582531E" w:rsidR="00080F80" w:rsidRPr="00E823EB" w:rsidRDefault="00080F80" w:rsidP="00E823EB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</w:tr>
      <w:tr w:rsidR="00080F80" w:rsidRPr="00E823EB" w14:paraId="5B262461" w14:textId="77777777" w:rsidTr="00080F80">
        <w:trPr>
          <w:jc w:val="center"/>
        </w:trPr>
        <w:tc>
          <w:tcPr>
            <w:tcW w:w="1098" w:type="dxa"/>
          </w:tcPr>
          <w:p w14:paraId="558556C4" w14:textId="77777777" w:rsidR="00080F80" w:rsidRPr="00E823EB" w:rsidRDefault="00080F80" w:rsidP="00E823EB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927" w:type="dxa"/>
          </w:tcPr>
          <w:p w14:paraId="775E8B6B" w14:textId="77777777" w:rsidR="00080F80" w:rsidRPr="00E823EB" w:rsidRDefault="00080F80" w:rsidP="00E823EB">
            <w:pPr>
              <w:jc w:val="both"/>
              <w:rPr>
                <w:rFonts w:ascii="Times New Roman" w:hAnsi="Times New Roman" w:cs="Times New Roman"/>
                <w:b/>
              </w:rPr>
            </w:pPr>
            <w:proofErr w:type="spellStart"/>
            <w:r>
              <w:rPr>
                <w:rFonts w:ascii="Times New Roman" w:hAnsi="Times New Roman" w:cs="Times New Roman"/>
                <w:b/>
              </w:rPr>
              <w:t>Qualis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B2</w:t>
            </w:r>
          </w:p>
        </w:tc>
        <w:tc>
          <w:tcPr>
            <w:tcW w:w="1921" w:type="dxa"/>
          </w:tcPr>
          <w:p w14:paraId="01178F7F" w14:textId="77777777" w:rsidR="00080F80" w:rsidRPr="00E823EB" w:rsidRDefault="00080F80" w:rsidP="00E823E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5</w:t>
            </w:r>
            <w:r w:rsidRPr="00E823EB">
              <w:rPr>
                <w:rFonts w:ascii="Times New Roman" w:hAnsi="Times New Roman" w:cs="Times New Roman"/>
              </w:rPr>
              <w:t xml:space="preserve"> pontos/artigo</w:t>
            </w:r>
          </w:p>
        </w:tc>
        <w:tc>
          <w:tcPr>
            <w:tcW w:w="992" w:type="dxa"/>
          </w:tcPr>
          <w:p w14:paraId="7FE8A5EB" w14:textId="77777777" w:rsidR="00080F80" w:rsidRPr="00E823EB" w:rsidRDefault="00080F80" w:rsidP="00E823EB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51" w:type="dxa"/>
          </w:tcPr>
          <w:p w14:paraId="1B321DB6" w14:textId="77777777" w:rsidR="00080F80" w:rsidRPr="00E823EB" w:rsidRDefault="00080F80" w:rsidP="00E823EB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6" w:type="dxa"/>
          </w:tcPr>
          <w:p w14:paraId="68B0A13A" w14:textId="23BB9552" w:rsidR="00080F80" w:rsidRPr="00E823EB" w:rsidRDefault="00080F80" w:rsidP="00E823EB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</w:tr>
      <w:tr w:rsidR="00080F80" w:rsidRPr="00E823EB" w14:paraId="55154511" w14:textId="77777777" w:rsidTr="00080F80">
        <w:trPr>
          <w:jc w:val="center"/>
        </w:trPr>
        <w:tc>
          <w:tcPr>
            <w:tcW w:w="1098" w:type="dxa"/>
          </w:tcPr>
          <w:p w14:paraId="614E962C" w14:textId="77777777" w:rsidR="00080F80" w:rsidRPr="00E823EB" w:rsidRDefault="00080F80" w:rsidP="00E823EB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927" w:type="dxa"/>
          </w:tcPr>
          <w:p w14:paraId="1EE3F645" w14:textId="77777777" w:rsidR="00080F80" w:rsidRPr="00E823EB" w:rsidRDefault="00080F80" w:rsidP="00E823EB">
            <w:pPr>
              <w:jc w:val="both"/>
              <w:rPr>
                <w:rFonts w:ascii="Times New Roman" w:hAnsi="Times New Roman" w:cs="Times New Roman"/>
                <w:b/>
              </w:rPr>
            </w:pPr>
            <w:proofErr w:type="spellStart"/>
            <w:r>
              <w:rPr>
                <w:rFonts w:ascii="Times New Roman" w:hAnsi="Times New Roman" w:cs="Times New Roman"/>
                <w:b/>
              </w:rPr>
              <w:t>Qualis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B3</w:t>
            </w:r>
          </w:p>
        </w:tc>
        <w:tc>
          <w:tcPr>
            <w:tcW w:w="1921" w:type="dxa"/>
          </w:tcPr>
          <w:p w14:paraId="2A6B7834" w14:textId="77777777" w:rsidR="00080F80" w:rsidRPr="00E823EB" w:rsidRDefault="00080F80" w:rsidP="00E823E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  <w:r w:rsidRPr="00E823EB">
              <w:rPr>
                <w:rFonts w:ascii="Times New Roman" w:hAnsi="Times New Roman" w:cs="Times New Roman"/>
              </w:rPr>
              <w:t xml:space="preserve"> pontos/artigo</w:t>
            </w:r>
          </w:p>
        </w:tc>
        <w:tc>
          <w:tcPr>
            <w:tcW w:w="992" w:type="dxa"/>
          </w:tcPr>
          <w:p w14:paraId="77EF3323" w14:textId="77777777" w:rsidR="00080F80" w:rsidRPr="00E823EB" w:rsidRDefault="00080F80" w:rsidP="00E823EB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51" w:type="dxa"/>
          </w:tcPr>
          <w:p w14:paraId="2E89B429" w14:textId="77777777" w:rsidR="00080F80" w:rsidRPr="00E823EB" w:rsidRDefault="00080F80" w:rsidP="00E823EB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6" w:type="dxa"/>
          </w:tcPr>
          <w:p w14:paraId="414A290A" w14:textId="6E5C2229" w:rsidR="00080F80" w:rsidRPr="00E823EB" w:rsidRDefault="00080F80" w:rsidP="00E823EB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</w:tr>
      <w:tr w:rsidR="00080F80" w:rsidRPr="00E823EB" w14:paraId="1C1D24BC" w14:textId="77777777" w:rsidTr="00080F80">
        <w:trPr>
          <w:jc w:val="center"/>
        </w:trPr>
        <w:tc>
          <w:tcPr>
            <w:tcW w:w="1098" w:type="dxa"/>
          </w:tcPr>
          <w:p w14:paraId="2C076E40" w14:textId="77777777" w:rsidR="00080F80" w:rsidRPr="00E823EB" w:rsidRDefault="00080F80" w:rsidP="00E823EB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927" w:type="dxa"/>
          </w:tcPr>
          <w:p w14:paraId="341D5542" w14:textId="77777777" w:rsidR="00080F80" w:rsidRPr="00E823EB" w:rsidRDefault="00080F80" w:rsidP="00E823EB">
            <w:pPr>
              <w:jc w:val="both"/>
              <w:rPr>
                <w:rFonts w:ascii="Times New Roman" w:hAnsi="Times New Roman" w:cs="Times New Roman"/>
                <w:b/>
              </w:rPr>
            </w:pPr>
            <w:proofErr w:type="spellStart"/>
            <w:r>
              <w:rPr>
                <w:rFonts w:ascii="Times New Roman" w:hAnsi="Times New Roman" w:cs="Times New Roman"/>
                <w:b/>
              </w:rPr>
              <w:t>Qualis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B4</w:t>
            </w:r>
          </w:p>
        </w:tc>
        <w:tc>
          <w:tcPr>
            <w:tcW w:w="1921" w:type="dxa"/>
          </w:tcPr>
          <w:p w14:paraId="645C8DCE" w14:textId="77777777" w:rsidR="00080F80" w:rsidRPr="00E823EB" w:rsidRDefault="00080F80" w:rsidP="00E823E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  <w:r w:rsidRPr="00E823EB">
              <w:rPr>
                <w:rFonts w:ascii="Times New Roman" w:hAnsi="Times New Roman" w:cs="Times New Roman"/>
              </w:rPr>
              <w:t xml:space="preserve"> pontos/artigo</w:t>
            </w:r>
          </w:p>
        </w:tc>
        <w:tc>
          <w:tcPr>
            <w:tcW w:w="992" w:type="dxa"/>
          </w:tcPr>
          <w:p w14:paraId="4DB906F4" w14:textId="77777777" w:rsidR="00080F80" w:rsidRPr="00E823EB" w:rsidRDefault="00080F80" w:rsidP="00E823EB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51" w:type="dxa"/>
          </w:tcPr>
          <w:p w14:paraId="4E4CA6CA" w14:textId="77777777" w:rsidR="00080F80" w:rsidRPr="00E823EB" w:rsidRDefault="00080F80" w:rsidP="00E823EB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6" w:type="dxa"/>
          </w:tcPr>
          <w:p w14:paraId="4DD91590" w14:textId="5F9761A6" w:rsidR="00080F80" w:rsidRPr="00E823EB" w:rsidRDefault="00080F80" w:rsidP="00E823EB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</w:tr>
      <w:tr w:rsidR="00080F80" w:rsidRPr="00E823EB" w14:paraId="072BB9BB" w14:textId="77777777" w:rsidTr="00080F80">
        <w:trPr>
          <w:jc w:val="center"/>
        </w:trPr>
        <w:tc>
          <w:tcPr>
            <w:tcW w:w="1098" w:type="dxa"/>
          </w:tcPr>
          <w:p w14:paraId="2516F799" w14:textId="77777777" w:rsidR="00080F80" w:rsidRPr="00E823EB" w:rsidRDefault="00080F80" w:rsidP="00E823EB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927" w:type="dxa"/>
          </w:tcPr>
          <w:p w14:paraId="7D255E01" w14:textId="77777777" w:rsidR="00080F80" w:rsidRPr="00E823EB" w:rsidRDefault="00080F80" w:rsidP="00E823EB">
            <w:pPr>
              <w:jc w:val="both"/>
              <w:rPr>
                <w:rFonts w:ascii="Times New Roman" w:hAnsi="Times New Roman" w:cs="Times New Roman"/>
                <w:b/>
              </w:rPr>
            </w:pPr>
            <w:proofErr w:type="spellStart"/>
            <w:r>
              <w:rPr>
                <w:rFonts w:ascii="Times New Roman" w:hAnsi="Times New Roman" w:cs="Times New Roman"/>
                <w:b/>
              </w:rPr>
              <w:t>Qualis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B5</w:t>
            </w:r>
          </w:p>
        </w:tc>
        <w:tc>
          <w:tcPr>
            <w:tcW w:w="1921" w:type="dxa"/>
          </w:tcPr>
          <w:p w14:paraId="1D9439C3" w14:textId="77777777" w:rsidR="00080F80" w:rsidRPr="00E823EB" w:rsidRDefault="00080F80" w:rsidP="00E823E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  <w:r w:rsidRPr="00E823EB">
              <w:rPr>
                <w:rFonts w:ascii="Times New Roman" w:hAnsi="Times New Roman" w:cs="Times New Roman"/>
              </w:rPr>
              <w:t xml:space="preserve"> pontos/artigo</w:t>
            </w:r>
          </w:p>
        </w:tc>
        <w:tc>
          <w:tcPr>
            <w:tcW w:w="992" w:type="dxa"/>
          </w:tcPr>
          <w:p w14:paraId="5A78A8CF" w14:textId="77777777" w:rsidR="00080F80" w:rsidRPr="00E823EB" w:rsidRDefault="00080F80" w:rsidP="00E823EB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51" w:type="dxa"/>
          </w:tcPr>
          <w:p w14:paraId="61F0E52A" w14:textId="77777777" w:rsidR="00080F80" w:rsidRPr="00E823EB" w:rsidRDefault="00080F80" w:rsidP="00E823EB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6" w:type="dxa"/>
          </w:tcPr>
          <w:p w14:paraId="6421FE75" w14:textId="4D8A06BA" w:rsidR="00080F80" w:rsidRPr="00E823EB" w:rsidRDefault="00080F80" w:rsidP="00E823EB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</w:tr>
      <w:tr w:rsidR="00B329F0" w:rsidRPr="00E823EB" w14:paraId="733CF45C" w14:textId="77777777" w:rsidTr="00080F80">
        <w:trPr>
          <w:jc w:val="center"/>
        </w:trPr>
        <w:tc>
          <w:tcPr>
            <w:tcW w:w="6789" w:type="dxa"/>
            <w:gridSpan w:val="5"/>
          </w:tcPr>
          <w:p w14:paraId="3380EBA3" w14:textId="77777777" w:rsidR="00B329F0" w:rsidRPr="00E823EB" w:rsidRDefault="00B329F0" w:rsidP="00FF5A36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Total do </w:t>
            </w:r>
            <w:r w:rsidR="00FF5A36">
              <w:rPr>
                <w:rFonts w:ascii="Times New Roman" w:hAnsi="Times New Roman" w:cs="Times New Roman"/>
                <w:b/>
              </w:rPr>
              <w:t>item 1</w:t>
            </w:r>
          </w:p>
        </w:tc>
        <w:tc>
          <w:tcPr>
            <w:tcW w:w="1116" w:type="dxa"/>
          </w:tcPr>
          <w:p w14:paraId="73DCA899" w14:textId="77777777" w:rsidR="00B329F0" w:rsidRPr="00E823EB" w:rsidRDefault="00B329F0" w:rsidP="00E823EB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</w:tr>
    </w:tbl>
    <w:p w14:paraId="04775427" w14:textId="77777777" w:rsidR="00E823EB" w:rsidRPr="00E823EB" w:rsidRDefault="00E823EB" w:rsidP="00E823EB">
      <w:pPr>
        <w:jc w:val="both"/>
        <w:rPr>
          <w:rFonts w:ascii="Times New Roman" w:hAnsi="Times New Roman" w:cs="Times New Roman"/>
        </w:rPr>
      </w:pPr>
    </w:p>
    <w:p w14:paraId="5A600A22" w14:textId="770C9EEC" w:rsidR="00E823EB" w:rsidRDefault="00E823EB" w:rsidP="00E823EB">
      <w:pPr>
        <w:jc w:val="both"/>
        <w:rPr>
          <w:rFonts w:ascii="Times New Roman" w:hAnsi="Times New Roman" w:cs="Times New Roman"/>
        </w:rPr>
      </w:pPr>
    </w:p>
    <w:tbl>
      <w:tblPr>
        <w:tblStyle w:val="Tabelacomgrade"/>
        <w:tblW w:w="0" w:type="auto"/>
        <w:tblInd w:w="392" w:type="dxa"/>
        <w:tblLook w:val="04A0" w:firstRow="1" w:lastRow="0" w:firstColumn="1" w:lastColumn="0" w:noHBand="0" w:noVBand="1"/>
      </w:tblPr>
      <w:tblGrid>
        <w:gridCol w:w="5670"/>
        <w:gridCol w:w="2268"/>
      </w:tblGrid>
      <w:tr w:rsidR="00FF5A36" w14:paraId="09C0DB4F" w14:textId="77777777" w:rsidTr="00A07E08">
        <w:tc>
          <w:tcPr>
            <w:tcW w:w="5670" w:type="dxa"/>
          </w:tcPr>
          <w:p w14:paraId="31719BC2" w14:textId="38791915" w:rsidR="00FF5A36" w:rsidRPr="00FF5A36" w:rsidRDefault="00A07E08" w:rsidP="00A07E08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A) </w:t>
            </w:r>
            <w:r w:rsidR="00FF5A36" w:rsidRPr="00FF5A36">
              <w:rPr>
                <w:rFonts w:ascii="Times New Roman" w:hAnsi="Times New Roman" w:cs="Times New Roman"/>
                <w:b/>
              </w:rPr>
              <w:t>Total de pontos = soma do ite</w:t>
            </w:r>
            <w:r>
              <w:rPr>
                <w:rFonts w:ascii="Times New Roman" w:hAnsi="Times New Roman" w:cs="Times New Roman"/>
                <w:b/>
              </w:rPr>
              <w:t>m</w:t>
            </w:r>
            <w:r w:rsidR="00FF5A36" w:rsidRPr="00FF5A36">
              <w:rPr>
                <w:rFonts w:ascii="Times New Roman" w:hAnsi="Times New Roman" w:cs="Times New Roman"/>
                <w:b/>
              </w:rPr>
              <w:t xml:space="preserve"> 1 </w:t>
            </w:r>
            <w:proofErr w:type="gramStart"/>
            <w:r>
              <w:rPr>
                <w:rFonts w:ascii="Times New Roman" w:hAnsi="Times New Roman" w:cs="Times New Roman"/>
                <w:b/>
              </w:rPr>
              <w:t>x</w:t>
            </w:r>
            <w:proofErr w:type="gramEnd"/>
            <w:r>
              <w:rPr>
                <w:rFonts w:ascii="Times New Roman" w:hAnsi="Times New Roman" w:cs="Times New Roman"/>
                <w:b/>
              </w:rPr>
              <w:t xml:space="preserve"> 0,7</w:t>
            </w:r>
            <w:r w:rsidR="00FF5A36" w:rsidRPr="00FF5A36">
              <w:rPr>
                <w:rFonts w:ascii="Times New Roman" w:hAnsi="Times New Roman" w:cs="Times New Roman"/>
                <w:b/>
              </w:rPr>
              <w:t xml:space="preserve"> </w:t>
            </w:r>
          </w:p>
        </w:tc>
        <w:tc>
          <w:tcPr>
            <w:tcW w:w="2268" w:type="dxa"/>
          </w:tcPr>
          <w:p w14:paraId="6E714068" w14:textId="77777777" w:rsidR="00FF5A36" w:rsidRDefault="00FF5A36" w:rsidP="00E823EB">
            <w:pPr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46AA0D30" w14:textId="77777777" w:rsidR="00E823EB" w:rsidRDefault="00E823EB" w:rsidP="00E823EB">
      <w:pPr>
        <w:jc w:val="both"/>
        <w:rPr>
          <w:rFonts w:ascii="Times New Roman" w:hAnsi="Times New Roman" w:cs="Times New Roman"/>
        </w:rPr>
      </w:pPr>
    </w:p>
    <w:p w14:paraId="3A39CA9B" w14:textId="77777777" w:rsidR="00080F80" w:rsidRDefault="00080F80" w:rsidP="006B6855">
      <w:pPr>
        <w:jc w:val="both"/>
        <w:rPr>
          <w:rFonts w:ascii="Times New Roman" w:hAnsi="Times New Roman" w:cs="Times New Roman"/>
        </w:rPr>
      </w:pPr>
    </w:p>
    <w:p w14:paraId="561E7459" w14:textId="77777777" w:rsidR="00080F80" w:rsidRDefault="00080F80" w:rsidP="006B6855">
      <w:pPr>
        <w:jc w:val="both"/>
        <w:rPr>
          <w:rFonts w:ascii="Times New Roman" w:hAnsi="Times New Roman" w:cs="Times New Roman"/>
        </w:rPr>
      </w:pPr>
    </w:p>
    <w:p w14:paraId="69626494" w14:textId="7EB97155" w:rsidR="00080F80" w:rsidRDefault="00080F8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0E48D6D2" w14:textId="174D40BF" w:rsidR="006B6855" w:rsidRDefault="006B6855" w:rsidP="006B6855">
      <w:pPr>
        <w:jc w:val="both"/>
        <w:rPr>
          <w:rFonts w:ascii="Times New Roman" w:hAnsi="Times New Roman" w:cs="Times New Roman"/>
        </w:rPr>
      </w:pPr>
      <w:r w:rsidRPr="00E823EB">
        <w:rPr>
          <w:rFonts w:ascii="Times New Roman" w:hAnsi="Times New Roman" w:cs="Times New Roman"/>
        </w:rPr>
        <w:lastRenderedPageBreak/>
        <w:t xml:space="preserve">Nome </w:t>
      </w:r>
      <w:proofErr w:type="gramStart"/>
      <w:r w:rsidRPr="00E823EB">
        <w:rPr>
          <w:rFonts w:ascii="Times New Roman" w:hAnsi="Times New Roman" w:cs="Times New Roman"/>
        </w:rPr>
        <w:t>do</w:t>
      </w:r>
      <w:r w:rsidR="006B7C32">
        <w:rPr>
          <w:rFonts w:ascii="Times New Roman" w:hAnsi="Times New Roman" w:cs="Times New Roman"/>
        </w:rPr>
        <w:t>(</w:t>
      </w:r>
      <w:proofErr w:type="gramEnd"/>
      <w:r w:rsidR="006B7C32">
        <w:rPr>
          <w:rFonts w:ascii="Times New Roman" w:hAnsi="Times New Roman" w:cs="Times New Roman"/>
        </w:rPr>
        <w:t>a)</w:t>
      </w:r>
      <w:r w:rsidRPr="00E823E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Supervisor(a)</w:t>
      </w:r>
      <w:r w:rsidRPr="00E823EB">
        <w:rPr>
          <w:rFonts w:ascii="Times New Roman" w:hAnsi="Times New Roman" w:cs="Times New Roman"/>
        </w:rPr>
        <w:t>: .................................................................................................</w:t>
      </w:r>
    </w:p>
    <w:p w14:paraId="7896CB7E" w14:textId="1274D077" w:rsidR="006B6855" w:rsidRPr="00E823EB" w:rsidRDefault="006B6855" w:rsidP="006B6855">
      <w:pPr>
        <w:jc w:val="both"/>
        <w:rPr>
          <w:rFonts w:ascii="Times New Roman" w:hAnsi="Times New Roman" w:cs="Times New Roman"/>
        </w:rPr>
      </w:pPr>
      <w:r w:rsidRPr="00E823EB">
        <w:rPr>
          <w:rFonts w:ascii="Times New Roman" w:hAnsi="Times New Roman" w:cs="Times New Roman"/>
        </w:rPr>
        <w:t xml:space="preserve">CONSIDERAR APENAS A PRODUÇÃO </w:t>
      </w:r>
      <w:r w:rsidR="00A8432D">
        <w:rPr>
          <w:rFonts w:ascii="Times New Roman" w:hAnsi="Times New Roman" w:cs="Times New Roman"/>
        </w:rPr>
        <w:t xml:space="preserve">E DEFESAS </w:t>
      </w:r>
      <w:r w:rsidRPr="00E823EB">
        <w:rPr>
          <w:rFonts w:ascii="Times New Roman" w:hAnsi="Times New Roman" w:cs="Times New Roman"/>
        </w:rPr>
        <w:t xml:space="preserve">DOS ÚLTIMOS </w:t>
      </w:r>
      <w:r>
        <w:rPr>
          <w:rFonts w:ascii="Times New Roman" w:hAnsi="Times New Roman" w:cs="Times New Roman"/>
        </w:rPr>
        <w:t>3</w:t>
      </w:r>
      <w:r w:rsidRPr="00E823EB">
        <w:rPr>
          <w:rFonts w:ascii="Times New Roman" w:hAnsi="Times New Roman" w:cs="Times New Roman"/>
        </w:rPr>
        <w:t xml:space="preserve"> ANOS,</w:t>
      </w:r>
      <w:r>
        <w:rPr>
          <w:rFonts w:ascii="Times New Roman" w:hAnsi="Times New Roman" w:cs="Times New Roman"/>
        </w:rPr>
        <w:t xml:space="preserve"> MAIS A FRAÇÃO DO ANO CORRENTE</w:t>
      </w:r>
      <w:r w:rsidRPr="00E823EB">
        <w:rPr>
          <w:rFonts w:ascii="Times New Roman" w:hAnsi="Times New Roman" w:cs="Times New Roman"/>
        </w:rPr>
        <w:t>)</w:t>
      </w:r>
    </w:p>
    <w:p w14:paraId="1B65F861" w14:textId="266E2958" w:rsidR="006B6855" w:rsidRPr="00B329F0" w:rsidRDefault="00080F80" w:rsidP="006B6855">
      <w:pPr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2</w:t>
      </w:r>
      <w:r w:rsidRPr="00E823EB">
        <w:rPr>
          <w:rFonts w:ascii="Times New Roman" w:hAnsi="Times New Roman" w:cs="Times New Roman"/>
          <w:b/>
        </w:rPr>
        <w:t xml:space="preserve"> </w:t>
      </w:r>
      <w:r w:rsidR="006B6855" w:rsidRPr="00B329F0">
        <w:rPr>
          <w:rFonts w:ascii="Times New Roman" w:hAnsi="Times New Roman" w:cs="Times New Roman"/>
          <w:b/>
        </w:rPr>
        <w:t>PRODUÇÃO INTELECTUAL</w:t>
      </w:r>
      <w:r w:rsidR="006B6855">
        <w:rPr>
          <w:rFonts w:ascii="Times New Roman" w:hAnsi="Times New Roman" w:cs="Times New Roman"/>
          <w:b/>
        </w:rPr>
        <w:t xml:space="preserve"> (Lattes atualizado)</w:t>
      </w:r>
    </w:p>
    <w:tbl>
      <w:tblPr>
        <w:tblStyle w:val="Tabelacomgrade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098"/>
        <w:gridCol w:w="2147"/>
        <w:gridCol w:w="2268"/>
        <w:gridCol w:w="851"/>
        <w:gridCol w:w="708"/>
        <w:gridCol w:w="833"/>
      </w:tblGrid>
      <w:tr w:rsidR="00080F80" w:rsidRPr="00E823EB" w14:paraId="1AD7C42B" w14:textId="77777777" w:rsidTr="006A76BA">
        <w:trPr>
          <w:cantSplit/>
          <w:trHeight w:val="2685"/>
          <w:jc w:val="center"/>
        </w:trPr>
        <w:tc>
          <w:tcPr>
            <w:tcW w:w="1098" w:type="dxa"/>
          </w:tcPr>
          <w:p w14:paraId="31F65CA8" w14:textId="77777777" w:rsidR="00080F80" w:rsidRPr="00E823EB" w:rsidRDefault="00080F80" w:rsidP="009D4223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E823EB">
              <w:rPr>
                <w:rFonts w:ascii="Times New Roman" w:hAnsi="Times New Roman" w:cs="Times New Roman"/>
                <w:b/>
              </w:rPr>
              <w:t>Item</w:t>
            </w:r>
          </w:p>
        </w:tc>
        <w:tc>
          <w:tcPr>
            <w:tcW w:w="2147" w:type="dxa"/>
          </w:tcPr>
          <w:p w14:paraId="534D7471" w14:textId="77777777" w:rsidR="00080F80" w:rsidRDefault="00080F80" w:rsidP="009D4223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E823EB">
              <w:rPr>
                <w:rFonts w:ascii="Times New Roman" w:hAnsi="Times New Roman" w:cs="Times New Roman"/>
                <w:b/>
              </w:rPr>
              <w:t>Critérios/Quesitos</w:t>
            </w:r>
          </w:p>
          <w:p w14:paraId="16183392" w14:textId="06A7BBF4" w:rsidR="00080F80" w:rsidRDefault="00080F80" w:rsidP="00273F8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u w:val="single"/>
              </w:rPr>
            </w:pPr>
            <w:r w:rsidRPr="00A377D8">
              <w:rPr>
                <w:rFonts w:ascii="Times New Roman" w:hAnsi="Times New Roman" w:cs="Times New Roman"/>
                <w:b/>
                <w:u w:val="single"/>
              </w:rPr>
              <w:t xml:space="preserve">ARTIGOS NO QUAL O </w:t>
            </w:r>
            <w:r>
              <w:rPr>
                <w:rFonts w:ascii="Times New Roman" w:hAnsi="Times New Roman" w:cs="Times New Roman"/>
                <w:b/>
                <w:u w:val="single"/>
              </w:rPr>
              <w:t xml:space="preserve">SUPERVISOR </w:t>
            </w:r>
            <w:r w:rsidRPr="00A377D8">
              <w:rPr>
                <w:rFonts w:ascii="Times New Roman" w:hAnsi="Times New Roman" w:cs="Times New Roman"/>
                <w:b/>
                <w:u w:val="single"/>
              </w:rPr>
              <w:t xml:space="preserve">NÃO FOR O AUTOR </w:t>
            </w:r>
            <w:r>
              <w:rPr>
                <w:rFonts w:ascii="Times New Roman" w:hAnsi="Times New Roman" w:cs="Times New Roman"/>
                <w:b/>
                <w:u w:val="single"/>
              </w:rPr>
              <w:t xml:space="preserve">CORRESPONDEN-TE, </w:t>
            </w:r>
            <w:r w:rsidRPr="00A377D8">
              <w:rPr>
                <w:rFonts w:ascii="Times New Roman" w:hAnsi="Times New Roman" w:cs="Times New Roman"/>
                <w:b/>
                <w:u w:val="single"/>
              </w:rPr>
              <w:t>A PONTUAÇÃO DEVE SER DIVIDIDA PELA METADE.</w:t>
            </w:r>
          </w:p>
          <w:p w14:paraId="069A10AC" w14:textId="77777777" w:rsidR="00080F80" w:rsidRPr="00A377D8" w:rsidRDefault="00080F80" w:rsidP="00A843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10"/>
                <w:u w:val="single"/>
              </w:rPr>
            </w:pPr>
          </w:p>
        </w:tc>
        <w:tc>
          <w:tcPr>
            <w:tcW w:w="2268" w:type="dxa"/>
            <w:textDirection w:val="tbRl"/>
          </w:tcPr>
          <w:p w14:paraId="5F7E4636" w14:textId="77777777" w:rsidR="00080F80" w:rsidRPr="00E823EB" w:rsidRDefault="00080F80" w:rsidP="009D4223">
            <w:pPr>
              <w:ind w:left="113" w:right="113"/>
              <w:jc w:val="center"/>
              <w:rPr>
                <w:rFonts w:ascii="Times New Roman" w:hAnsi="Times New Roman" w:cs="Times New Roman"/>
                <w:b/>
              </w:rPr>
            </w:pPr>
            <w:r w:rsidRPr="00E823EB">
              <w:rPr>
                <w:rFonts w:ascii="Times New Roman" w:hAnsi="Times New Roman" w:cs="Times New Roman"/>
                <w:b/>
              </w:rPr>
              <w:t>Pontuação (a)</w:t>
            </w:r>
          </w:p>
        </w:tc>
        <w:tc>
          <w:tcPr>
            <w:tcW w:w="851" w:type="dxa"/>
            <w:textDirection w:val="tbRl"/>
          </w:tcPr>
          <w:p w14:paraId="0A587A82" w14:textId="77777777" w:rsidR="00080F80" w:rsidRPr="00E823EB" w:rsidRDefault="00080F80" w:rsidP="009D4223">
            <w:pPr>
              <w:ind w:left="113" w:right="113"/>
              <w:jc w:val="center"/>
              <w:rPr>
                <w:rFonts w:ascii="Times New Roman" w:hAnsi="Times New Roman" w:cs="Times New Roman"/>
                <w:b/>
              </w:rPr>
            </w:pPr>
            <w:r w:rsidRPr="00E823EB">
              <w:rPr>
                <w:rFonts w:ascii="Times New Roman" w:hAnsi="Times New Roman" w:cs="Times New Roman"/>
                <w:b/>
              </w:rPr>
              <w:t>Quantidade de ocorrência (b)</w:t>
            </w:r>
          </w:p>
        </w:tc>
        <w:tc>
          <w:tcPr>
            <w:tcW w:w="708" w:type="dxa"/>
            <w:textDirection w:val="tbRl"/>
          </w:tcPr>
          <w:p w14:paraId="7F608E7C" w14:textId="77777777" w:rsidR="00080F80" w:rsidRPr="00E823EB" w:rsidRDefault="00080F80" w:rsidP="009D4223">
            <w:pPr>
              <w:ind w:left="113" w:right="113"/>
              <w:jc w:val="center"/>
              <w:rPr>
                <w:rFonts w:ascii="Times New Roman" w:hAnsi="Times New Roman" w:cs="Times New Roman"/>
                <w:b/>
              </w:rPr>
            </w:pPr>
            <w:r w:rsidRPr="00E823EB">
              <w:rPr>
                <w:rFonts w:ascii="Times New Roman" w:hAnsi="Times New Roman" w:cs="Times New Roman"/>
                <w:b/>
              </w:rPr>
              <w:t>Total (a) x (b)</w:t>
            </w:r>
          </w:p>
        </w:tc>
        <w:tc>
          <w:tcPr>
            <w:tcW w:w="833" w:type="dxa"/>
            <w:textDirection w:val="tbRl"/>
          </w:tcPr>
          <w:p w14:paraId="64869A3B" w14:textId="5F7244B7" w:rsidR="00080F80" w:rsidRPr="00E823EB" w:rsidRDefault="00080F80" w:rsidP="00A8432D">
            <w:pPr>
              <w:ind w:left="113" w:right="113"/>
              <w:jc w:val="center"/>
              <w:rPr>
                <w:rFonts w:ascii="Times New Roman" w:hAnsi="Times New Roman" w:cs="Times New Roman"/>
                <w:b/>
              </w:rPr>
            </w:pPr>
            <w:r w:rsidRPr="00E823EB">
              <w:rPr>
                <w:rFonts w:ascii="Times New Roman" w:hAnsi="Times New Roman" w:cs="Times New Roman"/>
                <w:b/>
              </w:rPr>
              <w:t xml:space="preserve">Pontuação do </w:t>
            </w:r>
            <w:r>
              <w:rPr>
                <w:rFonts w:ascii="Times New Roman" w:hAnsi="Times New Roman" w:cs="Times New Roman"/>
                <w:b/>
              </w:rPr>
              <w:t>supervisor</w:t>
            </w:r>
          </w:p>
        </w:tc>
      </w:tr>
      <w:tr w:rsidR="006B6855" w:rsidRPr="00E823EB" w14:paraId="5681A4FB" w14:textId="77777777" w:rsidTr="009D4223">
        <w:trPr>
          <w:jc w:val="center"/>
        </w:trPr>
        <w:tc>
          <w:tcPr>
            <w:tcW w:w="1098" w:type="dxa"/>
          </w:tcPr>
          <w:p w14:paraId="628D6D53" w14:textId="77777777" w:rsidR="006B6855" w:rsidRPr="00E823EB" w:rsidRDefault="006B6855" w:rsidP="009D4223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6807" w:type="dxa"/>
            <w:gridSpan w:val="5"/>
          </w:tcPr>
          <w:p w14:paraId="66A802D5" w14:textId="77777777" w:rsidR="006B6855" w:rsidRPr="00E823EB" w:rsidRDefault="006B6855" w:rsidP="009D4223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Artigos publicados ou aceitos para publicação na área</w:t>
            </w:r>
            <w:r w:rsidRPr="00A377D8">
              <w:rPr>
                <w:rFonts w:ascii="Times New Roman" w:hAnsi="Times New Roman" w:cs="Times New Roman"/>
                <w:b/>
                <w:vertAlign w:val="superscript"/>
              </w:rPr>
              <w:t>#</w:t>
            </w:r>
            <w:r>
              <w:rPr>
                <w:rFonts w:ascii="Times New Roman" w:hAnsi="Times New Roman" w:cs="Times New Roman"/>
                <w:b/>
              </w:rPr>
              <w:t xml:space="preserve"> (utilizar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Qualis</w:t>
            </w:r>
            <w:proofErr w:type="spellEnd"/>
            <w:r>
              <w:rPr>
                <w:rFonts w:ascii="Times New Roman" w:hAnsi="Times New Roman" w:cs="Times New Roman"/>
                <w:b/>
              </w:rPr>
              <w:t>/ CAPES/Ciência de Alimentos</w:t>
            </w:r>
            <w:r w:rsidRPr="00A377D8">
              <w:rPr>
                <w:rFonts w:ascii="Times New Roman" w:hAnsi="Times New Roman" w:cs="Times New Roman"/>
                <w:b/>
                <w:vertAlign w:val="superscript"/>
              </w:rPr>
              <w:t>*</w:t>
            </w:r>
            <w:r>
              <w:rPr>
                <w:rFonts w:ascii="Times New Roman" w:hAnsi="Times New Roman" w:cs="Times New Roman"/>
                <w:b/>
              </w:rPr>
              <w:t>)</w:t>
            </w:r>
          </w:p>
        </w:tc>
      </w:tr>
      <w:tr w:rsidR="00080F80" w:rsidRPr="00E823EB" w14:paraId="122F70C0" w14:textId="77777777" w:rsidTr="006A76BA">
        <w:trPr>
          <w:jc w:val="center"/>
        </w:trPr>
        <w:tc>
          <w:tcPr>
            <w:tcW w:w="1098" w:type="dxa"/>
          </w:tcPr>
          <w:p w14:paraId="46A317D6" w14:textId="77777777" w:rsidR="00080F80" w:rsidRPr="00E823EB" w:rsidRDefault="00080F80" w:rsidP="009D4223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147" w:type="dxa"/>
          </w:tcPr>
          <w:p w14:paraId="79D640BC" w14:textId="77777777" w:rsidR="00080F80" w:rsidRPr="00E823EB" w:rsidRDefault="00080F80" w:rsidP="009D4223">
            <w:pPr>
              <w:jc w:val="both"/>
              <w:rPr>
                <w:rFonts w:ascii="Times New Roman" w:hAnsi="Times New Roman" w:cs="Times New Roman"/>
                <w:b/>
              </w:rPr>
            </w:pPr>
            <w:proofErr w:type="spellStart"/>
            <w:r>
              <w:rPr>
                <w:rFonts w:ascii="Times New Roman" w:hAnsi="Times New Roman" w:cs="Times New Roman"/>
                <w:b/>
              </w:rPr>
              <w:t>Qualis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A1</w:t>
            </w:r>
          </w:p>
        </w:tc>
        <w:tc>
          <w:tcPr>
            <w:tcW w:w="2268" w:type="dxa"/>
          </w:tcPr>
          <w:p w14:paraId="2B7E5DE4" w14:textId="77777777" w:rsidR="00080F80" w:rsidRPr="00E823EB" w:rsidRDefault="00080F80" w:rsidP="009D4223">
            <w:pPr>
              <w:jc w:val="center"/>
              <w:rPr>
                <w:rFonts w:ascii="Times New Roman" w:hAnsi="Times New Roman" w:cs="Times New Roman"/>
              </w:rPr>
            </w:pPr>
            <w:r w:rsidRPr="00E823EB">
              <w:rPr>
                <w:rFonts w:ascii="Times New Roman" w:hAnsi="Times New Roman" w:cs="Times New Roman"/>
              </w:rPr>
              <w:t>60 pontos/artigo</w:t>
            </w:r>
          </w:p>
        </w:tc>
        <w:tc>
          <w:tcPr>
            <w:tcW w:w="851" w:type="dxa"/>
          </w:tcPr>
          <w:p w14:paraId="29E4B564" w14:textId="77777777" w:rsidR="00080F80" w:rsidRPr="00E823EB" w:rsidRDefault="00080F80" w:rsidP="009D4223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08" w:type="dxa"/>
          </w:tcPr>
          <w:p w14:paraId="460F94B2" w14:textId="77777777" w:rsidR="00080F80" w:rsidRPr="00E823EB" w:rsidRDefault="00080F80" w:rsidP="009D4223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33" w:type="dxa"/>
          </w:tcPr>
          <w:p w14:paraId="43AE563E" w14:textId="77777777" w:rsidR="00080F80" w:rsidRPr="00E823EB" w:rsidRDefault="00080F80" w:rsidP="009D4223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</w:tr>
      <w:tr w:rsidR="00080F80" w:rsidRPr="00E823EB" w14:paraId="085BA06C" w14:textId="77777777" w:rsidTr="006A76BA">
        <w:trPr>
          <w:jc w:val="center"/>
        </w:trPr>
        <w:tc>
          <w:tcPr>
            <w:tcW w:w="1098" w:type="dxa"/>
          </w:tcPr>
          <w:p w14:paraId="410542A0" w14:textId="77777777" w:rsidR="00080F80" w:rsidRPr="00E823EB" w:rsidRDefault="00080F80" w:rsidP="009D4223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147" w:type="dxa"/>
          </w:tcPr>
          <w:p w14:paraId="01D9DBE8" w14:textId="77777777" w:rsidR="00080F80" w:rsidRPr="00E823EB" w:rsidRDefault="00080F80" w:rsidP="009D4223">
            <w:pPr>
              <w:jc w:val="both"/>
              <w:rPr>
                <w:rFonts w:ascii="Times New Roman" w:hAnsi="Times New Roman" w:cs="Times New Roman"/>
                <w:b/>
              </w:rPr>
            </w:pPr>
            <w:proofErr w:type="spellStart"/>
            <w:r>
              <w:rPr>
                <w:rFonts w:ascii="Times New Roman" w:hAnsi="Times New Roman" w:cs="Times New Roman"/>
                <w:b/>
              </w:rPr>
              <w:t>Qualis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A2</w:t>
            </w:r>
          </w:p>
        </w:tc>
        <w:tc>
          <w:tcPr>
            <w:tcW w:w="2268" w:type="dxa"/>
          </w:tcPr>
          <w:p w14:paraId="1DD5F65A" w14:textId="77777777" w:rsidR="00080F80" w:rsidRPr="00E823EB" w:rsidRDefault="00080F80" w:rsidP="009D422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5</w:t>
            </w:r>
            <w:r w:rsidRPr="00E823EB">
              <w:rPr>
                <w:rFonts w:ascii="Times New Roman" w:hAnsi="Times New Roman" w:cs="Times New Roman"/>
              </w:rPr>
              <w:t xml:space="preserve"> pontos/artigo</w:t>
            </w:r>
          </w:p>
        </w:tc>
        <w:tc>
          <w:tcPr>
            <w:tcW w:w="851" w:type="dxa"/>
          </w:tcPr>
          <w:p w14:paraId="34588E79" w14:textId="77777777" w:rsidR="00080F80" w:rsidRPr="00E823EB" w:rsidRDefault="00080F80" w:rsidP="009D4223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08" w:type="dxa"/>
          </w:tcPr>
          <w:p w14:paraId="445E9624" w14:textId="77777777" w:rsidR="00080F80" w:rsidRPr="00E823EB" w:rsidRDefault="00080F80" w:rsidP="009D4223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33" w:type="dxa"/>
          </w:tcPr>
          <w:p w14:paraId="14E09FB5" w14:textId="77777777" w:rsidR="00080F80" w:rsidRPr="00E823EB" w:rsidRDefault="00080F80" w:rsidP="009D4223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</w:tr>
      <w:tr w:rsidR="00080F80" w:rsidRPr="00E823EB" w14:paraId="47431C09" w14:textId="77777777" w:rsidTr="006A76BA">
        <w:trPr>
          <w:jc w:val="center"/>
        </w:trPr>
        <w:tc>
          <w:tcPr>
            <w:tcW w:w="1098" w:type="dxa"/>
          </w:tcPr>
          <w:p w14:paraId="3E261584" w14:textId="77777777" w:rsidR="00080F80" w:rsidRPr="00E823EB" w:rsidRDefault="00080F80" w:rsidP="009D4223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147" w:type="dxa"/>
          </w:tcPr>
          <w:p w14:paraId="56145154" w14:textId="77777777" w:rsidR="00080F80" w:rsidRPr="00E823EB" w:rsidRDefault="00080F80" w:rsidP="009D4223">
            <w:pPr>
              <w:jc w:val="both"/>
              <w:rPr>
                <w:rFonts w:ascii="Times New Roman" w:hAnsi="Times New Roman" w:cs="Times New Roman"/>
                <w:b/>
              </w:rPr>
            </w:pPr>
            <w:proofErr w:type="spellStart"/>
            <w:r>
              <w:rPr>
                <w:rFonts w:ascii="Times New Roman" w:hAnsi="Times New Roman" w:cs="Times New Roman"/>
                <w:b/>
              </w:rPr>
              <w:t>Qualis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B1</w:t>
            </w:r>
          </w:p>
        </w:tc>
        <w:tc>
          <w:tcPr>
            <w:tcW w:w="2268" w:type="dxa"/>
          </w:tcPr>
          <w:p w14:paraId="6480DE54" w14:textId="77777777" w:rsidR="00080F80" w:rsidRPr="00E823EB" w:rsidRDefault="00080F80" w:rsidP="009D422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  <w:r w:rsidRPr="00E823EB">
              <w:rPr>
                <w:rFonts w:ascii="Times New Roman" w:hAnsi="Times New Roman" w:cs="Times New Roman"/>
              </w:rPr>
              <w:t>0 pontos/artigo</w:t>
            </w:r>
          </w:p>
        </w:tc>
        <w:tc>
          <w:tcPr>
            <w:tcW w:w="851" w:type="dxa"/>
          </w:tcPr>
          <w:p w14:paraId="3EDE1C0D" w14:textId="77777777" w:rsidR="00080F80" w:rsidRPr="00E823EB" w:rsidRDefault="00080F80" w:rsidP="009D4223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08" w:type="dxa"/>
          </w:tcPr>
          <w:p w14:paraId="69E6E8E6" w14:textId="77777777" w:rsidR="00080F80" w:rsidRPr="00E823EB" w:rsidRDefault="00080F80" w:rsidP="009D4223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33" w:type="dxa"/>
          </w:tcPr>
          <w:p w14:paraId="3DA392CA" w14:textId="77777777" w:rsidR="00080F80" w:rsidRPr="00E823EB" w:rsidRDefault="00080F80" w:rsidP="009D4223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</w:tr>
      <w:tr w:rsidR="00080F80" w:rsidRPr="00E823EB" w14:paraId="3509E721" w14:textId="77777777" w:rsidTr="006A76BA">
        <w:trPr>
          <w:jc w:val="center"/>
        </w:trPr>
        <w:tc>
          <w:tcPr>
            <w:tcW w:w="1098" w:type="dxa"/>
          </w:tcPr>
          <w:p w14:paraId="74975823" w14:textId="77777777" w:rsidR="00080F80" w:rsidRPr="00E823EB" w:rsidRDefault="00080F80" w:rsidP="009D4223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147" w:type="dxa"/>
          </w:tcPr>
          <w:p w14:paraId="6D1D32DE" w14:textId="77777777" w:rsidR="00080F80" w:rsidRPr="00E823EB" w:rsidRDefault="00080F80" w:rsidP="009D4223">
            <w:pPr>
              <w:jc w:val="both"/>
              <w:rPr>
                <w:rFonts w:ascii="Times New Roman" w:hAnsi="Times New Roman" w:cs="Times New Roman"/>
                <w:b/>
              </w:rPr>
            </w:pPr>
            <w:proofErr w:type="spellStart"/>
            <w:r>
              <w:rPr>
                <w:rFonts w:ascii="Times New Roman" w:hAnsi="Times New Roman" w:cs="Times New Roman"/>
                <w:b/>
              </w:rPr>
              <w:t>Qualis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B2</w:t>
            </w:r>
          </w:p>
        </w:tc>
        <w:tc>
          <w:tcPr>
            <w:tcW w:w="2268" w:type="dxa"/>
          </w:tcPr>
          <w:p w14:paraId="14356E1B" w14:textId="77777777" w:rsidR="00080F80" w:rsidRPr="00E823EB" w:rsidRDefault="00080F80" w:rsidP="009D422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5</w:t>
            </w:r>
            <w:r w:rsidRPr="00E823EB">
              <w:rPr>
                <w:rFonts w:ascii="Times New Roman" w:hAnsi="Times New Roman" w:cs="Times New Roman"/>
              </w:rPr>
              <w:t xml:space="preserve"> pontos/artigo</w:t>
            </w:r>
          </w:p>
        </w:tc>
        <w:tc>
          <w:tcPr>
            <w:tcW w:w="851" w:type="dxa"/>
          </w:tcPr>
          <w:p w14:paraId="60CDB43C" w14:textId="77777777" w:rsidR="00080F80" w:rsidRPr="00E823EB" w:rsidRDefault="00080F80" w:rsidP="009D4223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08" w:type="dxa"/>
          </w:tcPr>
          <w:p w14:paraId="4E884500" w14:textId="77777777" w:rsidR="00080F80" w:rsidRPr="00E823EB" w:rsidRDefault="00080F80" w:rsidP="009D4223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33" w:type="dxa"/>
          </w:tcPr>
          <w:p w14:paraId="18D16B31" w14:textId="77777777" w:rsidR="00080F80" w:rsidRPr="00E823EB" w:rsidRDefault="00080F80" w:rsidP="009D4223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</w:tr>
      <w:tr w:rsidR="00080F80" w:rsidRPr="00E823EB" w14:paraId="6833BA93" w14:textId="77777777" w:rsidTr="006A76BA">
        <w:trPr>
          <w:jc w:val="center"/>
        </w:trPr>
        <w:tc>
          <w:tcPr>
            <w:tcW w:w="1098" w:type="dxa"/>
          </w:tcPr>
          <w:p w14:paraId="57F4BCE5" w14:textId="77777777" w:rsidR="00080F80" w:rsidRPr="00E823EB" w:rsidRDefault="00080F80" w:rsidP="009D4223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147" w:type="dxa"/>
          </w:tcPr>
          <w:p w14:paraId="62FF8A36" w14:textId="77777777" w:rsidR="00080F80" w:rsidRPr="00E823EB" w:rsidRDefault="00080F80" w:rsidP="009D4223">
            <w:pPr>
              <w:jc w:val="both"/>
              <w:rPr>
                <w:rFonts w:ascii="Times New Roman" w:hAnsi="Times New Roman" w:cs="Times New Roman"/>
                <w:b/>
              </w:rPr>
            </w:pPr>
            <w:proofErr w:type="spellStart"/>
            <w:r>
              <w:rPr>
                <w:rFonts w:ascii="Times New Roman" w:hAnsi="Times New Roman" w:cs="Times New Roman"/>
                <w:b/>
              </w:rPr>
              <w:t>Qualis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B3</w:t>
            </w:r>
          </w:p>
        </w:tc>
        <w:tc>
          <w:tcPr>
            <w:tcW w:w="2268" w:type="dxa"/>
          </w:tcPr>
          <w:p w14:paraId="00661E7A" w14:textId="77777777" w:rsidR="00080F80" w:rsidRPr="00E823EB" w:rsidRDefault="00080F80" w:rsidP="009D422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  <w:r w:rsidRPr="00E823EB">
              <w:rPr>
                <w:rFonts w:ascii="Times New Roman" w:hAnsi="Times New Roman" w:cs="Times New Roman"/>
              </w:rPr>
              <w:t xml:space="preserve"> pontos/artigo</w:t>
            </w:r>
          </w:p>
        </w:tc>
        <w:tc>
          <w:tcPr>
            <w:tcW w:w="851" w:type="dxa"/>
          </w:tcPr>
          <w:p w14:paraId="68ABCE2A" w14:textId="77777777" w:rsidR="00080F80" w:rsidRPr="00E823EB" w:rsidRDefault="00080F80" w:rsidP="009D4223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08" w:type="dxa"/>
          </w:tcPr>
          <w:p w14:paraId="221102AB" w14:textId="77777777" w:rsidR="00080F80" w:rsidRPr="00E823EB" w:rsidRDefault="00080F80" w:rsidP="009D4223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33" w:type="dxa"/>
          </w:tcPr>
          <w:p w14:paraId="7721D6A0" w14:textId="77777777" w:rsidR="00080F80" w:rsidRPr="00E823EB" w:rsidRDefault="00080F80" w:rsidP="009D4223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</w:tr>
      <w:tr w:rsidR="00080F80" w:rsidRPr="00E823EB" w14:paraId="2F50E982" w14:textId="77777777" w:rsidTr="006A76BA">
        <w:trPr>
          <w:jc w:val="center"/>
        </w:trPr>
        <w:tc>
          <w:tcPr>
            <w:tcW w:w="1098" w:type="dxa"/>
          </w:tcPr>
          <w:p w14:paraId="238987EC" w14:textId="77777777" w:rsidR="00080F80" w:rsidRPr="00E823EB" w:rsidRDefault="00080F80" w:rsidP="009D4223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147" w:type="dxa"/>
          </w:tcPr>
          <w:p w14:paraId="6E303F80" w14:textId="77777777" w:rsidR="00080F80" w:rsidRPr="00E823EB" w:rsidRDefault="00080F80" w:rsidP="009D4223">
            <w:pPr>
              <w:jc w:val="both"/>
              <w:rPr>
                <w:rFonts w:ascii="Times New Roman" w:hAnsi="Times New Roman" w:cs="Times New Roman"/>
                <w:b/>
              </w:rPr>
            </w:pPr>
            <w:proofErr w:type="spellStart"/>
            <w:r>
              <w:rPr>
                <w:rFonts w:ascii="Times New Roman" w:hAnsi="Times New Roman" w:cs="Times New Roman"/>
                <w:b/>
              </w:rPr>
              <w:t>Qualis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B4</w:t>
            </w:r>
          </w:p>
        </w:tc>
        <w:tc>
          <w:tcPr>
            <w:tcW w:w="2268" w:type="dxa"/>
          </w:tcPr>
          <w:p w14:paraId="4C00F860" w14:textId="77777777" w:rsidR="00080F80" w:rsidRPr="00E823EB" w:rsidRDefault="00080F80" w:rsidP="009D422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  <w:r w:rsidRPr="00E823EB">
              <w:rPr>
                <w:rFonts w:ascii="Times New Roman" w:hAnsi="Times New Roman" w:cs="Times New Roman"/>
              </w:rPr>
              <w:t xml:space="preserve"> pontos/artigo</w:t>
            </w:r>
          </w:p>
        </w:tc>
        <w:tc>
          <w:tcPr>
            <w:tcW w:w="851" w:type="dxa"/>
          </w:tcPr>
          <w:p w14:paraId="5C4563D9" w14:textId="77777777" w:rsidR="00080F80" w:rsidRPr="00E823EB" w:rsidRDefault="00080F80" w:rsidP="009D4223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08" w:type="dxa"/>
          </w:tcPr>
          <w:p w14:paraId="6D146807" w14:textId="77777777" w:rsidR="00080F80" w:rsidRPr="00E823EB" w:rsidRDefault="00080F80" w:rsidP="009D4223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33" w:type="dxa"/>
          </w:tcPr>
          <w:p w14:paraId="4EC32435" w14:textId="77777777" w:rsidR="00080F80" w:rsidRPr="00E823EB" w:rsidRDefault="00080F80" w:rsidP="009D4223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</w:tr>
      <w:tr w:rsidR="00080F80" w:rsidRPr="00E823EB" w14:paraId="248CEFCA" w14:textId="77777777" w:rsidTr="006A76BA">
        <w:trPr>
          <w:jc w:val="center"/>
        </w:trPr>
        <w:tc>
          <w:tcPr>
            <w:tcW w:w="1098" w:type="dxa"/>
          </w:tcPr>
          <w:p w14:paraId="4E1AFB6A" w14:textId="77777777" w:rsidR="00080F80" w:rsidRPr="00E823EB" w:rsidRDefault="00080F80" w:rsidP="009D4223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147" w:type="dxa"/>
          </w:tcPr>
          <w:p w14:paraId="7C2BED84" w14:textId="77777777" w:rsidR="00080F80" w:rsidRPr="00E823EB" w:rsidRDefault="00080F80" w:rsidP="009D4223">
            <w:pPr>
              <w:jc w:val="both"/>
              <w:rPr>
                <w:rFonts w:ascii="Times New Roman" w:hAnsi="Times New Roman" w:cs="Times New Roman"/>
                <w:b/>
              </w:rPr>
            </w:pPr>
            <w:proofErr w:type="spellStart"/>
            <w:r>
              <w:rPr>
                <w:rFonts w:ascii="Times New Roman" w:hAnsi="Times New Roman" w:cs="Times New Roman"/>
                <w:b/>
              </w:rPr>
              <w:t>Qualis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B5</w:t>
            </w:r>
          </w:p>
        </w:tc>
        <w:tc>
          <w:tcPr>
            <w:tcW w:w="2268" w:type="dxa"/>
          </w:tcPr>
          <w:p w14:paraId="3C43E341" w14:textId="77777777" w:rsidR="00080F80" w:rsidRPr="00E823EB" w:rsidRDefault="00080F80" w:rsidP="009D422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  <w:r w:rsidRPr="00E823EB">
              <w:rPr>
                <w:rFonts w:ascii="Times New Roman" w:hAnsi="Times New Roman" w:cs="Times New Roman"/>
              </w:rPr>
              <w:t xml:space="preserve"> pontos/artigo</w:t>
            </w:r>
          </w:p>
        </w:tc>
        <w:tc>
          <w:tcPr>
            <w:tcW w:w="851" w:type="dxa"/>
          </w:tcPr>
          <w:p w14:paraId="137209A9" w14:textId="77777777" w:rsidR="00080F80" w:rsidRPr="00E823EB" w:rsidRDefault="00080F80" w:rsidP="009D4223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08" w:type="dxa"/>
          </w:tcPr>
          <w:p w14:paraId="18E95218" w14:textId="77777777" w:rsidR="00080F80" w:rsidRPr="00E823EB" w:rsidRDefault="00080F80" w:rsidP="009D4223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33" w:type="dxa"/>
          </w:tcPr>
          <w:p w14:paraId="593A16E3" w14:textId="77777777" w:rsidR="00080F80" w:rsidRPr="00E823EB" w:rsidRDefault="00080F80" w:rsidP="009D4223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</w:tr>
      <w:tr w:rsidR="006B6855" w:rsidRPr="00E823EB" w14:paraId="2ED5EDD8" w14:textId="77777777" w:rsidTr="006A76BA">
        <w:trPr>
          <w:jc w:val="center"/>
        </w:trPr>
        <w:tc>
          <w:tcPr>
            <w:tcW w:w="7072" w:type="dxa"/>
            <w:gridSpan w:val="5"/>
          </w:tcPr>
          <w:p w14:paraId="4DD7CC62" w14:textId="66601FC6" w:rsidR="006B6855" w:rsidRPr="00E823EB" w:rsidRDefault="006B6855" w:rsidP="00A07E08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Total do item </w:t>
            </w:r>
            <w:r w:rsidR="00A07E08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833" w:type="dxa"/>
          </w:tcPr>
          <w:p w14:paraId="6AC8A7B0" w14:textId="77777777" w:rsidR="006B6855" w:rsidRPr="00E823EB" w:rsidRDefault="006B6855" w:rsidP="009D4223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</w:tr>
    </w:tbl>
    <w:p w14:paraId="60124851" w14:textId="77777777" w:rsidR="006B6855" w:rsidRPr="00E823EB" w:rsidRDefault="006B6855" w:rsidP="006B6855">
      <w:pPr>
        <w:jc w:val="both"/>
        <w:rPr>
          <w:rFonts w:ascii="Times New Roman" w:hAnsi="Times New Roman" w:cs="Times New Roman"/>
        </w:rPr>
      </w:pPr>
    </w:p>
    <w:p w14:paraId="386D24E4" w14:textId="639E67B6" w:rsidR="006B6855" w:rsidRPr="00FF5A36" w:rsidRDefault="00080F80" w:rsidP="006B6855">
      <w:pPr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3</w:t>
      </w:r>
      <w:r w:rsidRPr="00E823EB">
        <w:rPr>
          <w:rFonts w:ascii="Times New Roman" w:hAnsi="Times New Roman" w:cs="Times New Roman"/>
          <w:b/>
        </w:rPr>
        <w:t xml:space="preserve"> </w:t>
      </w:r>
      <w:r w:rsidR="00A8432D">
        <w:rPr>
          <w:rFonts w:ascii="Times New Roman" w:hAnsi="Times New Roman" w:cs="Times New Roman"/>
          <w:b/>
        </w:rPr>
        <w:t>ATIVIDADES DE ORIENTAÇÃO</w:t>
      </w:r>
    </w:p>
    <w:tbl>
      <w:tblPr>
        <w:tblStyle w:val="Tabelacomgrade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098"/>
        <w:gridCol w:w="2856"/>
        <w:gridCol w:w="1679"/>
        <w:gridCol w:w="992"/>
        <w:gridCol w:w="709"/>
        <w:gridCol w:w="811"/>
      </w:tblGrid>
      <w:tr w:rsidR="00080F80" w:rsidRPr="00E823EB" w14:paraId="38F41734" w14:textId="77777777" w:rsidTr="00A07E08">
        <w:trPr>
          <w:cantSplit/>
          <w:trHeight w:val="1562"/>
          <w:jc w:val="center"/>
        </w:trPr>
        <w:tc>
          <w:tcPr>
            <w:tcW w:w="1098" w:type="dxa"/>
          </w:tcPr>
          <w:p w14:paraId="4E2D1405" w14:textId="77777777" w:rsidR="00080F80" w:rsidRPr="00E823EB" w:rsidRDefault="00080F80" w:rsidP="009D4223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E823EB">
              <w:rPr>
                <w:rFonts w:ascii="Times New Roman" w:hAnsi="Times New Roman" w:cs="Times New Roman"/>
                <w:b/>
              </w:rPr>
              <w:t>Item</w:t>
            </w:r>
          </w:p>
        </w:tc>
        <w:tc>
          <w:tcPr>
            <w:tcW w:w="2856" w:type="dxa"/>
          </w:tcPr>
          <w:p w14:paraId="3265F1D0" w14:textId="77777777" w:rsidR="00080F80" w:rsidRPr="00E823EB" w:rsidRDefault="00080F80" w:rsidP="009D4223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E823EB">
              <w:rPr>
                <w:rFonts w:ascii="Times New Roman" w:hAnsi="Times New Roman" w:cs="Times New Roman"/>
                <w:b/>
              </w:rPr>
              <w:t>Critérios/Quesitos</w:t>
            </w:r>
          </w:p>
        </w:tc>
        <w:tc>
          <w:tcPr>
            <w:tcW w:w="1679" w:type="dxa"/>
            <w:textDirection w:val="tbRl"/>
          </w:tcPr>
          <w:p w14:paraId="0BFA84EB" w14:textId="77777777" w:rsidR="00080F80" w:rsidRPr="00E823EB" w:rsidRDefault="00080F80" w:rsidP="009D4223">
            <w:pPr>
              <w:ind w:left="113" w:right="113"/>
              <w:jc w:val="center"/>
              <w:rPr>
                <w:rFonts w:ascii="Times New Roman" w:hAnsi="Times New Roman" w:cs="Times New Roman"/>
                <w:b/>
              </w:rPr>
            </w:pPr>
            <w:r w:rsidRPr="00E823EB">
              <w:rPr>
                <w:rFonts w:ascii="Times New Roman" w:hAnsi="Times New Roman" w:cs="Times New Roman"/>
                <w:b/>
              </w:rPr>
              <w:t>Pontuação (a)</w:t>
            </w:r>
          </w:p>
        </w:tc>
        <w:tc>
          <w:tcPr>
            <w:tcW w:w="992" w:type="dxa"/>
            <w:textDirection w:val="tbRl"/>
          </w:tcPr>
          <w:p w14:paraId="24C9E25F" w14:textId="77777777" w:rsidR="00080F80" w:rsidRPr="00E823EB" w:rsidRDefault="00080F80" w:rsidP="009D4223">
            <w:pPr>
              <w:ind w:left="113" w:right="113"/>
              <w:jc w:val="center"/>
              <w:rPr>
                <w:rFonts w:ascii="Times New Roman" w:hAnsi="Times New Roman" w:cs="Times New Roman"/>
                <w:b/>
              </w:rPr>
            </w:pPr>
            <w:r w:rsidRPr="00E823EB">
              <w:rPr>
                <w:rFonts w:ascii="Times New Roman" w:hAnsi="Times New Roman" w:cs="Times New Roman"/>
                <w:b/>
              </w:rPr>
              <w:t>Quantidade de ocorrência (b)</w:t>
            </w:r>
          </w:p>
        </w:tc>
        <w:tc>
          <w:tcPr>
            <w:tcW w:w="709" w:type="dxa"/>
            <w:textDirection w:val="tbRl"/>
          </w:tcPr>
          <w:p w14:paraId="6FFE166C" w14:textId="77777777" w:rsidR="00080F80" w:rsidRPr="00E823EB" w:rsidRDefault="00080F80" w:rsidP="009D4223">
            <w:pPr>
              <w:ind w:left="113" w:right="113"/>
              <w:jc w:val="center"/>
              <w:rPr>
                <w:rFonts w:ascii="Times New Roman" w:hAnsi="Times New Roman" w:cs="Times New Roman"/>
                <w:b/>
              </w:rPr>
            </w:pPr>
            <w:r w:rsidRPr="00E823EB">
              <w:rPr>
                <w:rFonts w:ascii="Times New Roman" w:hAnsi="Times New Roman" w:cs="Times New Roman"/>
                <w:b/>
              </w:rPr>
              <w:t>Total (a) x (b)</w:t>
            </w:r>
          </w:p>
        </w:tc>
        <w:tc>
          <w:tcPr>
            <w:tcW w:w="811" w:type="dxa"/>
            <w:textDirection w:val="tbRl"/>
          </w:tcPr>
          <w:p w14:paraId="3815D75F" w14:textId="18BFE8A7" w:rsidR="00080F80" w:rsidRPr="00E823EB" w:rsidRDefault="00080F80" w:rsidP="00A8432D">
            <w:pPr>
              <w:ind w:left="113" w:right="113"/>
              <w:jc w:val="center"/>
              <w:rPr>
                <w:rFonts w:ascii="Times New Roman" w:hAnsi="Times New Roman" w:cs="Times New Roman"/>
                <w:b/>
              </w:rPr>
            </w:pPr>
            <w:r w:rsidRPr="00E823EB">
              <w:rPr>
                <w:rFonts w:ascii="Times New Roman" w:hAnsi="Times New Roman" w:cs="Times New Roman"/>
                <w:b/>
              </w:rPr>
              <w:t xml:space="preserve">Pontuação do </w:t>
            </w:r>
            <w:r>
              <w:rPr>
                <w:rFonts w:ascii="Times New Roman" w:hAnsi="Times New Roman" w:cs="Times New Roman"/>
                <w:b/>
              </w:rPr>
              <w:t>supervisor</w:t>
            </w:r>
          </w:p>
        </w:tc>
      </w:tr>
      <w:tr w:rsidR="00080F80" w:rsidRPr="00E823EB" w14:paraId="7BC7AFA2" w14:textId="77777777" w:rsidTr="00A07E08">
        <w:trPr>
          <w:jc w:val="center"/>
        </w:trPr>
        <w:tc>
          <w:tcPr>
            <w:tcW w:w="1098" w:type="dxa"/>
          </w:tcPr>
          <w:p w14:paraId="072AFF82" w14:textId="77777777" w:rsidR="00080F80" w:rsidRPr="00E823EB" w:rsidRDefault="00080F80" w:rsidP="009D4223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2856" w:type="dxa"/>
          </w:tcPr>
          <w:p w14:paraId="1798DAFF" w14:textId="521DECEE" w:rsidR="00080F80" w:rsidRPr="00E823EB" w:rsidRDefault="00080F80" w:rsidP="009D4223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Orientação concluída de mestrado</w:t>
            </w:r>
          </w:p>
        </w:tc>
        <w:tc>
          <w:tcPr>
            <w:tcW w:w="1679" w:type="dxa"/>
          </w:tcPr>
          <w:p w14:paraId="5E162806" w14:textId="77777777" w:rsidR="00080F80" w:rsidRDefault="00080F80" w:rsidP="009D422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 pontos/</w:t>
            </w:r>
          </w:p>
          <w:p w14:paraId="130A61A6" w14:textId="11EF5D3F" w:rsidR="00080F80" w:rsidRPr="00E823EB" w:rsidRDefault="00080F80" w:rsidP="009D4223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>
              <w:rPr>
                <w:rFonts w:ascii="Times New Roman" w:hAnsi="Times New Roman" w:cs="Times New Roman"/>
              </w:rPr>
              <w:t>dissertação</w:t>
            </w:r>
            <w:proofErr w:type="gramEnd"/>
          </w:p>
        </w:tc>
        <w:tc>
          <w:tcPr>
            <w:tcW w:w="992" w:type="dxa"/>
          </w:tcPr>
          <w:p w14:paraId="1050CD43" w14:textId="77777777" w:rsidR="00080F80" w:rsidRPr="00E823EB" w:rsidRDefault="00080F80" w:rsidP="009D4223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09" w:type="dxa"/>
          </w:tcPr>
          <w:p w14:paraId="06DF4069" w14:textId="77777777" w:rsidR="00080F80" w:rsidRPr="00E823EB" w:rsidRDefault="00080F80" w:rsidP="009D4223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11" w:type="dxa"/>
          </w:tcPr>
          <w:p w14:paraId="24B2D5FA" w14:textId="77777777" w:rsidR="00080F80" w:rsidRPr="00E823EB" w:rsidRDefault="00080F80" w:rsidP="009D4223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</w:tr>
      <w:tr w:rsidR="00080F80" w:rsidRPr="00E823EB" w14:paraId="0CE28C59" w14:textId="77777777" w:rsidTr="00A07E08">
        <w:trPr>
          <w:jc w:val="center"/>
        </w:trPr>
        <w:tc>
          <w:tcPr>
            <w:tcW w:w="1098" w:type="dxa"/>
          </w:tcPr>
          <w:p w14:paraId="638C1D00" w14:textId="77777777" w:rsidR="00080F80" w:rsidRDefault="00080F80" w:rsidP="009D4223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856" w:type="dxa"/>
          </w:tcPr>
          <w:p w14:paraId="114178B9" w14:textId="641E923D" w:rsidR="00080F80" w:rsidRDefault="00080F80" w:rsidP="00A8432D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Orientação concluída de doutorado </w:t>
            </w:r>
          </w:p>
        </w:tc>
        <w:tc>
          <w:tcPr>
            <w:tcW w:w="1679" w:type="dxa"/>
          </w:tcPr>
          <w:p w14:paraId="17C0FE04" w14:textId="6AC09E56" w:rsidR="00080F80" w:rsidRDefault="00080F80" w:rsidP="009D422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 pontos/ tese</w:t>
            </w:r>
          </w:p>
        </w:tc>
        <w:tc>
          <w:tcPr>
            <w:tcW w:w="992" w:type="dxa"/>
          </w:tcPr>
          <w:p w14:paraId="61DDAAC1" w14:textId="77777777" w:rsidR="00080F80" w:rsidRPr="00E823EB" w:rsidRDefault="00080F80" w:rsidP="009D4223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09" w:type="dxa"/>
          </w:tcPr>
          <w:p w14:paraId="0FEC9D03" w14:textId="77777777" w:rsidR="00080F80" w:rsidRPr="00E823EB" w:rsidRDefault="00080F80" w:rsidP="009D4223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11" w:type="dxa"/>
          </w:tcPr>
          <w:p w14:paraId="3540AABB" w14:textId="77777777" w:rsidR="00080F80" w:rsidRPr="00E823EB" w:rsidRDefault="00080F80" w:rsidP="009D4223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</w:tr>
      <w:tr w:rsidR="006B6855" w:rsidRPr="00E823EB" w14:paraId="4521264C" w14:textId="77777777" w:rsidTr="006A76BA">
        <w:trPr>
          <w:jc w:val="center"/>
        </w:trPr>
        <w:tc>
          <w:tcPr>
            <w:tcW w:w="7334" w:type="dxa"/>
            <w:gridSpan w:val="5"/>
          </w:tcPr>
          <w:p w14:paraId="36A9D58F" w14:textId="71C13435" w:rsidR="006B6855" w:rsidRPr="00E823EB" w:rsidRDefault="006B6855" w:rsidP="00A07E08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Total do item </w:t>
            </w:r>
            <w:r w:rsidR="00A07E08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811" w:type="dxa"/>
          </w:tcPr>
          <w:p w14:paraId="2C72A498" w14:textId="77777777" w:rsidR="006B6855" w:rsidRPr="00E823EB" w:rsidRDefault="006B6855" w:rsidP="009D4223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</w:tr>
    </w:tbl>
    <w:p w14:paraId="23C70B9A" w14:textId="77777777" w:rsidR="006B6855" w:rsidRDefault="006B6855" w:rsidP="006B6855">
      <w:pPr>
        <w:jc w:val="both"/>
        <w:rPr>
          <w:rFonts w:ascii="Times New Roman" w:hAnsi="Times New Roman" w:cs="Times New Roman"/>
        </w:rPr>
      </w:pPr>
    </w:p>
    <w:tbl>
      <w:tblPr>
        <w:tblStyle w:val="Tabelacomgrade"/>
        <w:tblW w:w="0" w:type="auto"/>
        <w:tblInd w:w="250" w:type="dxa"/>
        <w:tblLook w:val="04A0" w:firstRow="1" w:lastRow="0" w:firstColumn="1" w:lastColumn="0" w:noHBand="0" w:noVBand="1"/>
      </w:tblPr>
      <w:tblGrid>
        <w:gridCol w:w="5812"/>
        <w:gridCol w:w="2410"/>
      </w:tblGrid>
      <w:tr w:rsidR="006B6855" w14:paraId="6463ED40" w14:textId="77777777" w:rsidTr="009D4223">
        <w:tc>
          <w:tcPr>
            <w:tcW w:w="5812" w:type="dxa"/>
          </w:tcPr>
          <w:p w14:paraId="2614CC31" w14:textId="238B77A1" w:rsidR="006B6855" w:rsidRPr="00FF5A36" w:rsidRDefault="00A07E08" w:rsidP="006A76BA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B) </w:t>
            </w:r>
            <w:r w:rsidR="006B6855" w:rsidRPr="00FF5A36">
              <w:rPr>
                <w:rFonts w:ascii="Times New Roman" w:hAnsi="Times New Roman" w:cs="Times New Roman"/>
                <w:b/>
              </w:rPr>
              <w:t xml:space="preserve">Total de pontos = soma dos itens </w:t>
            </w:r>
            <w:r>
              <w:rPr>
                <w:rFonts w:ascii="Times New Roman" w:hAnsi="Times New Roman" w:cs="Times New Roman"/>
                <w:b/>
              </w:rPr>
              <w:t>(</w:t>
            </w:r>
            <w:r w:rsidR="006A76BA">
              <w:rPr>
                <w:rFonts w:ascii="Times New Roman" w:hAnsi="Times New Roman" w:cs="Times New Roman"/>
                <w:b/>
              </w:rPr>
              <w:t>2 + 3</w:t>
            </w:r>
            <w:r>
              <w:rPr>
                <w:rFonts w:ascii="Times New Roman" w:hAnsi="Times New Roman" w:cs="Times New Roman"/>
                <w:b/>
              </w:rPr>
              <w:t>) x 0,3</w:t>
            </w:r>
            <w:r w:rsidR="006B6855" w:rsidRPr="00FF5A36">
              <w:rPr>
                <w:rFonts w:ascii="Times New Roman" w:hAnsi="Times New Roman" w:cs="Times New Roman"/>
                <w:b/>
              </w:rPr>
              <w:t xml:space="preserve"> </w:t>
            </w:r>
          </w:p>
        </w:tc>
        <w:tc>
          <w:tcPr>
            <w:tcW w:w="2410" w:type="dxa"/>
          </w:tcPr>
          <w:p w14:paraId="06EA44F4" w14:textId="77777777" w:rsidR="006B6855" w:rsidRDefault="006B6855" w:rsidP="009D4223">
            <w:pPr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04C8B9B7" w14:textId="77777777" w:rsidR="00E823EB" w:rsidRDefault="00E823EB" w:rsidP="00E823EB">
      <w:pPr>
        <w:jc w:val="both"/>
        <w:rPr>
          <w:rFonts w:ascii="Times New Roman" w:hAnsi="Times New Roman" w:cs="Times New Roman"/>
        </w:rPr>
      </w:pPr>
    </w:p>
    <w:tbl>
      <w:tblPr>
        <w:tblStyle w:val="Tabelacomgrade"/>
        <w:tblW w:w="0" w:type="auto"/>
        <w:tblInd w:w="250" w:type="dxa"/>
        <w:tblLook w:val="04A0" w:firstRow="1" w:lastRow="0" w:firstColumn="1" w:lastColumn="0" w:noHBand="0" w:noVBand="1"/>
      </w:tblPr>
      <w:tblGrid>
        <w:gridCol w:w="5812"/>
        <w:gridCol w:w="2410"/>
      </w:tblGrid>
      <w:tr w:rsidR="006A76BA" w14:paraId="250A4E86" w14:textId="77777777" w:rsidTr="007E6B0A">
        <w:tc>
          <w:tcPr>
            <w:tcW w:w="5812" w:type="dxa"/>
          </w:tcPr>
          <w:p w14:paraId="7193FC95" w14:textId="671EFAF8" w:rsidR="006A76BA" w:rsidRPr="00FF5A36" w:rsidRDefault="00A07E08" w:rsidP="007E6B0A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Soma total dos pontos</w:t>
            </w:r>
            <w:r w:rsidR="001463EC">
              <w:rPr>
                <w:rFonts w:ascii="Times New Roman" w:hAnsi="Times New Roman" w:cs="Times New Roman"/>
                <w:b/>
              </w:rPr>
              <w:t>*</w:t>
            </w:r>
            <w:r>
              <w:rPr>
                <w:rFonts w:ascii="Times New Roman" w:hAnsi="Times New Roman" w:cs="Times New Roman"/>
                <w:b/>
              </w:rPr>
              <w:t xml:space="preserve"> (A + B)</w:t>
            </w:r>
            <w:r w:rsidR="006A76BA" w:rsidRPr="00FF5A36">
              <w:rPr>
                <w:rFonts w:ascii="Times New Roman" w:hAnsi="Times New Roman" w:cs="Times New Roman"/>
                <w:b/>
              </w:rPr>
              <w:t xml:space="preserve"> </w:t>
            </w:r>
          </w:p>
        </w:tc>
        <w:tc>
          <w:tcPr>
            <w:tcW w:w="2410" w:type="dxa"/>
          </w:tcPr>
          <w:p w14:paraId="554DCEFB" w14:textId="77777777" w:rsidR="006A76BA" w:rsidRDefault="006A76BA" w:rsidP="007E6B0A">
            <w:pPr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05FA6226" w14:textId="1DFE5EB7" w:rsidR="006A76BA" w:rsidRPr="00E823EB" w:rsidRDefault="001463EC" w:rsidP="00E823EB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* Para candidatos à vaga a ser supervisionada por Professor Permanente aposentado deverá ter a pontuação final multiplicada pelo fator 0,8.</w:t>
      </w:r>
    </w:p>
    <w:sectPr w:rsidR="006A76BA" w:rsidRPr="00E823EB">
      <w:headerReference w:type="default" r:id="rId6"/>
      <w:footerReference w:type="default" r:id="rId7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0A0F08B" w14:textId="77777777" w:rsidR="00244DE2" w:rsidRDefault="00244DE2" w:rsidP="00614C08">
      <w:pPr>
        <w:spacing w:after="0" w:line="240" w:lineRule="auto"/>
      </w:pPr>
      <w:r>
        <w:separator/>
      </w:r>
    </w:p>
  </w:endnote>
  <w:endnote w:type="continuationSeparator" w:id="0">
    <w:p w14:paraId="35E178FA" w14:textId="77777777" w:rsidR="00244DE2" w:rsidRDefault="00244DE2" w:rsidP="00614C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FBC7E49" w14:textId="1A3BDC75" w:rsidR="00614C08" w:rsidRDefault="00A377D8">
    <w:pPr>
      <w:pStyle w:val="Rodap"/>
      <w:rPr>
        <w:rFonts w:ascii="Times New Roman" w:hAnsi="Times New Roman" w:cs="Times New Roman"/>
      </w:rPr>
    </w:pPr>
    <w:r w:rsidRPr="00A377D8">
      <w:rPr>
        <w:rFonts w:ascii="Times New Roman" w:hAnsi="Times New Roman" w:cs="Times New Roman"/>
        <w:vertAlign w:val="superscript"/>
      </w:rPr>
      <w:t>#</w:t>
    </w:r>
    <w:r w:rsidR="00614C08" w:rsidRPr="00614C08">
      <w:rPr>
        <w:rFonts w:ascii="Times New Roman" w:hAnsi="Times New Roman" w:cs="Times New Roman"/>
      </w:rPr>
      <w:t>artigos submetidos não serão considerados</w:t>
    </w:r>
    <w:r w:rsidR="00152B18">
      <w:rPr>
        <w:rFonts w:ascii="Times New Roman" w:hAnsi="Times New Roman" w:cs="Times New Roman"/>
      </w:rPr>
      <w:t>.</w:t>
    </w:r>
  </w:p>
  <w:p w14:paraId="77A970DA" w14:textId="05854595" w:rsidR="00614C08" w:rsidRPr="00614C08" w:rsidRDefault="00614C08">
    <w:pPr>
      <w:pStyle w:val="Rodap"/>
      <w:rPr>
        <w:rFonts w:ascii="Times New Roman" w:hAnsi="Times New Roman" w:cs="Times New Roman"/>
      </w:rPr>
    </w:pPr>
    <w:r w:rsidRPr="00A377D8">
      <w:rPr>
        <w:rFonts w:ascii="Times New Roman" w:hAnsi="Times New Roman" w:cs="Times New Roman"/>
        <w:vertAlign w:val="superscript"/>
      </w:rPr>
      <w:t>*</w:t>
    </w:r>
    <w:r>
      <w:rPr>
        <w:rFonts w:ascii="Times New Roman" w:hAnsi="Times New Roman" w:cs="Times New Roman"/>
      </w:rPr>
      <w:t xml:space="preserve">em caso de artigo aceito ou publicado em periódico não incluído no </w:t>
    </w:r>
    <w:proofErr w:type="spellStart"/>
    <w:r>
      <w:rPr>
        <w:rFonts w:ascii="Times New Roman" w:hAnsi="Times New Roman" w:cs="Times New Roman"/>
      </w:rPr>
      <w:t>Qualis</w:t>
    </w:r>
    <w:proofErr w:type="spellEnd"/>
    <w:r>
      <w:rPr>
        <w:rFonts w:ascii="Times New Roman" w:hAnsi="Times New Roman" w:cs="Times New Roman"/>
      </w:rPr>
      <w:t xml:space="preserve">/CAPES/Ciência dos Alimentos, justificar a inclusão ou indicar o </w:t>
    </w:r>
    <w:proofErr w:type="spellStart"/>
    <w:r>
      <w:rPr>
        <w:rFonts w:ascii="Times New Roman" w:hAnsi="Times New Roman" w:cs="Times New Roman"/>
      </w:rPr>
      <w:t>Qualis</w:t>
    </w:r>
    <w:proofErr w:type="spellEnd"/>
    <w:r>
      <w:rPr>
        <w:rFonts w:ascii="Times New Roman" w:hAnsi="Times New Roman" w:cs="Times New Roman"/>
      </w:rPr>
      <w:t xml:space="preserve"> de área afim. 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3F15C4B" w14:textId="77777777" w:rsidR="00244DE2" w:rsidRDefault="00244DE2" w:rsidP="00614C08">
      <w:pPr>
        <w:spacing w:after="0" w:line="240" w:lineRule="auto"/>
      </w:pPr>
      <w:r>
        <w:separator/>
      </w:r>
    </w:p>
  </w:footnote>
  <w:footnote w:type="continuationSeparator" w:id="0">
    <w:p w14:paraId="7EA2CE78" w14:textId="77777777" w:rsidR="00244DE2" w:rsidRDefault="00244DE2" w:rsidP="00614C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4E3DF5D" w14:textId="77777777" w:rsidR="002B530D" w:rsidRPr="00733F25" w:rsidRDefault="002B530D" w:rsidP="002B530D">
    <w:pPr>
      <w:shd w:val="clear" w:color="auto" w:fill="FFFFFF" w:themeFill="background1"/>
      <w:jc w:val="center"/>
      <w:rPr>
        <w:rFonts w:ascii="Times New Roman" w:hAnsi="Times New Roman" w:cs="Times New Roman"/>
        <w:b/>
        <w:sz w:val="24"/>
        <w:szCs w:val="24"/>
      </w:rPr>
    </w:pPr>
    <w:proofErr w:type="gramStart"/>
    <w:r w:rsidRPr="00733F25">
      <w:rPr>
        <w:rFonts w:ascii="Times New Roman" w:hAnsi="Times New Roman" w:cs="Times New Roman"/>
        <w:b/>
        <w:sz w:val="24"/>
        <w:szCs w:val="24"/>
      </w:rPr>
      <w:t>EDITAL N</w:t>
    </w:r>
    <w:r w:rsidRPr="00733F25">
      <w:rPr>
        <w:rFonts w:ascii="Times New Roman" w:hAnsi="Times New Roman" w:cs="Times New Roman"/>
        <w:b/>
        <w:sz w:val="24"/>
        <w:szCs w:val="24"/>
        <w:vertAlign w:val="superscript"/>
      </w:rPr>
      <w:t>o</w:t>
    </w:r>
    <w:proofErr w:type="gramEnd"/>
    <w:r w:rsidRPr="00733F25">
      <w:rPr>
        <w:rFonts w:ascii="Times New Roman" w:hAnsi="Times New Roman" w:cs="Times New Roman"/>
        <w:b/>
        <w:sz w:val="24"/>
        <w:szCs w:val="24"/>
      </w:rPr>
      <w:t xml:space="preserve"> 00</w:t>
    </w:r>
    <w:r>
      <w:rPr>
        <w:rFonts w:ascii="Times New Roman" w:hAnsi="Times New Roman" w:cs="Times New Roman"/>
        <w:b/>
        <w:sz w:val="24"/>
        <w:szCs w:val="24"/>
      </w:rPr>
      <w:t>1</w:t>
    </w:r>
    <w:r w:rsidRPr="00733F25">
      <w:rPr>
        <w:rFonts w:ascii="Times New Roman" w:hAnsi="Times New Roman" w:cs="Times New Roman"/>
        <w:b/>
        <w:sz w:val="24"/>
        <w:szCs w:val="24"/>
      </w:rPr>
      <w:t>/</w:t>
    </w:r>
    <w:r>
      <w:rPr>
        <w:rFonts w:ascii="Times New Roman" w:hAnsi="Times New Roman" w:cs="Times New Roman"/>
        <w:b/>
        <w:sz w:val="24"/>
        <w:szCs w:val="24"/>
      </w:rPr>
      <w:t>2019</w:t>
    </w:r>
    <w:r w:rsidRPr="00733F25">
      <w:rPr>
        <w:rFonts w:ascii="Times New Roman" w:hAnsi="Times New Roman" w:cs="Times New Roman"/>
        <w:b/>
        <w:sz w:val="24"/>
        <w:szCs w:val="24"/>
      </w:rPr>
      <w:t xml:space="preserve"> PNPD/PPGCAL</w:t>
    </w:r>
  </w:p>
  <w:p w14:paraId="31F9B621" w14:textId="77777777" w:rsidR="002B530D" w:rsidRDefault="002B530D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zMDC2NDU2szSxNLBU0lEKTi0uzszPAykwrgUAtz11PCwAAAA="/>
  </w:docVars>
  <w:rsids>
    <w:rsidRoot w:val="00B41C58"/>
    <w:rsid w:val="00022BE8"/>
    <w:rsid w:val="00080F80"/>
    <w:rsid w:val="001463EC"/>
    <w:rsid w:val="00152B18"/>
    <w:rsid w:val="001E1BFD"/>
    <w:rsid w:val="001E523D"/>
    <w:rsid w:val="00206D2B"/>
    <w:rsid w:val="00244DE2"/>
    <w:rsid w:val="00273F81"/>
    <w:rsid w:val="00280AFD"/>
    <w:rsid w:val="002B530D"/>
    <w:rsid w:val="00391599"/>
    <w:rsid w:val="003B31B8"/>
    <w:rsid w:val="00457990"/>
    <w:rsid w:val="004B62E2"/>
    <w:rsid w:val="004E4DBA"/>
    <w:rsid w:val="00507F65"/>
    <w:rsid w:val="00614C08"/>
    <w:rsid w:val="006360DD"/>
    <w:rsid w:val="00643851"/>
    <w:rsid w:val="006A76BA"/>
    <w:rsid w:val="006B2073"/>
    <w:rsid w:val="006B6855"/>
    <w:rsid w:val="006B7C32"/>
    <w:rsid w:val="00762B7E"/>
    <w:rsid w:val="009A50D7"/>
    <w:rsid w:val="00A07E08"/>
    <w:rsid w:val="00A377D8"/>
    <w:rsid w:val="00A8432D"/>
    <w:rsid w:val="00A863EB"/>
    <w:rsid w:val="00AA6652"/>
    <w:rsid w:val="00AC65C6"/>
    <w:rsid w:val="00AE6CC7"/>
    <w:rsid w:val="00B329F0"/>
    <w:rsid w:val="00B41C58"/>
    <w:rsid w:val="00BC6524"/>
    <w:rsid w:val="00C30F40"/>
    <w:rsid w:val="00C319AC"/>
    <w:rsid w:val="00CD54FE"/>
    <w:rsid w:val="00E823EB"/>
    <w:rsid w:val="00F5200C"/>
    <w:rsid w:val="00F955D0"/>
    <w:rsid w:val="00FB4AF1"/>
    <w:rsid w:val="00FF5A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55D0D7B"/>
  <w15:docId w15:val="{132DC8E0-BD1E-4B46-A37C-E1054EEA68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uiPriority w:val="99"/>
    <w:semiHidden/>
    <w:unhideWhenUsed/>
    <w:rsid w:val="00E823E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E823EB"/>
    <w:rPr>
      <w:rFonts w:ascii="Tahoma" w:hAnsi="Tahoma" w:cs="Tahoma"/>
      <w:sz w:val="16"/>
      <w:szCs w:val="16"/>
    </w:rPr>
  </w:style>
  <w:style w:type="table" w:styleId="Tabelacomgrade">
    <w:name w:val="Table Grid"/>
    <w:basedOn w:val="Tabelanormal"/>
    <w:uiPriority w:val="59"/>
    <w:rsid w:val="00E823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rio">
    <w:name w:val="annotation reference"/>
    <w:basedOn w:val="Fontepargpadro"/>
    <w:uiPriority w:val="99"/>
    <w:semiHidden/>
    <w:unhideWhenUsed/>
    <w:rsid w:val="00A863EB"/>
    <w:rPr>
      <w:sz w:val="18"/>
      <w:szCs w:val="18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A863EB"/>
    <w:pPr>
      <w:spacing w:line="240" w:lineRule="auto"/>
    </w:pPr>
    <w:rPr>
      <w:sz w:val="24"/>
      <w:szCs w:val="24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A863EB"/>
    <w:rPr>
      <w:sz w:val="24"/>
      <w:szCs w:val="24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A863EB"/>
    <w:rPr>
      <w:b/>
      <w:bCs/>
      <w:sz w:val="20"/>
      <w:szCs w:val="20"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A863EB"/>
    <w:rPr>
      <w:b/>
      <w:bCs/>
      <w:sz w:val="20"/>
      <w:szCs w:val="20"/>
    </w:rPr>
  </w:style>
  <w:style w:type="paragraph" w:styleId="Cabealho">
    <w:name w:val="header"/>
    <w:basedOn w:val="Normal"/>
    <w:link w:val="CabealhoChar"/>
    <w:uiPriority w:val="99"/>
    <w:unhideWhenUsed/>
    <w:rsid w:val="00614C0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614C08"/>
  </w:style>
  <w:style w:type="paragraph" w:styleId="Rodap">
    <w:name w:val="footer"/>
    <w:basedOn w:val="Normal"/>
    <w:link w:val="RodapChar"/>
    <w:uiPriority w:val="99"/>
    <w:unhideWhenUsed/>
    <w:rsid w:val="00614C0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614C08"/>
  </w:style>
  <w:style w:type="paragraph" w:styleId="PargrafodaLista">
    <w:name w:val="List Paragraph"/>
    <w:basedOn w:val="Normal"/>
    <w:uiPriority w:val="34"/>
    <w:qFormat/>
    <w:rsid w:val="00A07E0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372</Words>
  <Characters>2012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3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Ana Carolina de Oliveira Costa</cp:lastModifiedBy>
  <cp:revision>5</cp:revision>
  <dcterms:created xsi:type="dcterms:W3CDTF">2019-04-01T14:34:00Z</dcterms:created>
  <dcterms:modified xsi:type="dcterms:W3CDTF">2019-04-03T17:21:00Z</dcterms:modified>
</cp:coreProperties>
</file>